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"/>
        <w:gridCol w:w="10190"/>
        <w:gridCol w:w="63"/>
        <w:gridCol w:w="690"/>
      </w:tblGrid>
      <w:tr w:rsidR="008461F0" w14:paraId="20592B35" w14:textId="77777777">
        <w:trPr>
          <w:trHeight w:val="29"/>
        </w:trPr>
        <w:tc>
          <w:tcPr>
            <w:tcW w:w="10" w:type="dxa"/>
          </w:tcPr>
          <w:p w14:paraId="2C53AD21" w14:textId="77777777" w:rsidR="008461F0" w:rsidRDefault="008461F0" w:rsidP="00DB3FDD"/>
        </w:tc>
        <w:tc>
          <w:tcPr>
            <w:tcW w:w="10190" w:type="dxa"/>
          </w:tcPr>
          <w:p w14:paraId="21259BC3" w14:textId="77777777" w:rsidR="008461F0" w:rsidRDefault="008461F0">
            <w:pPr>
              <w:pStyle w:val="EmptyLayoutCell"/>
            </w:pPr>
          </w:p>
        </w:tc>
        <w:tc>
          <w:tcPr>
            <w:tcW w:w="63" w:type="dxa"/>
          </w:tcPr>
          <w:p w14:paraId="3AD55A56" w14:textId="77777777" w:rsidR="008461F0" w:rsidRDefault="008461F0">
            <w:pPr>
              <w:pStyle w:val="EmptyLayoutCell"/>
            </w:pPr>
          </w:p>
        </w:tc>
        <w:tc>
          <w:tcPr>
            <w:tcW w:w="690" w:type="dxa"/>
          </w:tcPr>
          <w:p w14:paraId="25F76E8F" w14:textId="77777777" w:rsidR="008461F0" w:rsidRDefault="008461F0">
            <w:pPr>
              <w:pStyle w:val="EmptyLayoutCell"/>
            </w:pPr>
          </w:p>
        </w:tc>
      </w:tr>
      <w:tr w:rsidR="00A43621" w14:paraId="63349E63" w14:textId="77777777" w:rsidTr="00A43621">
        <w:tc>
          <w:tcPr>
            <w:tcW w:w="10263" w:type="dxa"/>
            <w:gridSpan w:val="3"/>
          </w:tcPr>
          <w:p w14:paraId="17DB6021" w14:textId="77777777" w:rsidR="00AF779F" w:rsidRDefault="00AF779F"/>
          <w:p w14:paraId="56039D97" w14:textId="5730E3CC" w:rsidR="00AF779F" w:rsidRDefault="00257B8D">
            <w:r>
              <w:t xml:space="preserve">                                                                                                                                </w:t>
            </w:r>
            <w:r w:rsidRPr="00257B8D">
              <w:rPr>
                <w:rFonts w:ascii="Arial" w:hAnsi="Arial" w:cs="Arial"/>
                <w:b/>
                <w:bCs/>
                <w:color w:val="000000"/>
                <w:sz w:val="32"/>
                <w:szCs w:val="32"/>
              </w:rPr>
              <w:t>Invoice</w:t>
            </w:r>
            <w:r>
              <w:t xml:space="preserve"> </w:t>
            </w:r>
            <w:r w:rsidR="00072B47">
              <w:t xml:space="preserve">       </w:t>
            </w:r>
            <w:r w:rsidR="00F02BE3">
              <w:t>121601092023</w:t>
            </w:r>
          </w:p>
          <w:p w14:paraId="63C18E42" w14:textId="77777777" w:rsidR="00AF779F" w:rsidRDefault="00AF779F"/>
          <w:p w14:paraId="7F95B036" w14:textId="356A4162" w:rsidR="00257B8D" w:rsidRPr="00072B47" w:rsidRDefault="00AF779F" w:rsidP="00257B8D">
            <w:pPr>
              <w:pStyle w:val="Default"/>
            </w:pPr>
            <w:r>
              <w:t xml:space="preserve"> </w:t>
            </w:r>
            <w:r w:rsidR="00A43941" w:rsidRPr="00257B8D">
              <w:rPr>
                <w:noProof/>
              </w:rPr>
              <w:drawing>
                <wp:inline distT="0" distB="0" distL="0" distR="0" wp14:anchorId="0012AA77" wp14:editId="669BF8C1">
                  <wp:extent cx="2790825" cy="82867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0825" cy="828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bookmarkStart w:id="0" w:name="_GoBack"/>
            <w:bookmarkEnd w:id="0"/>
          </w:p>
          <w:p w14:paraId="2C960AAB" w14:textId="5C9B8FAF" w:rsidR="00AF779F" w:rsidRPr="00072B47" w:rsidRDefault="002451B2" w:rsidP="00257B8D">
            <w:pPr>
              <w:pStyle w:val="Default"/>
            </w:pPr>
            <w:r>
              <w:rPr>
                <w:b/>
                <w:bCs/>
                <w:sz w:val="36"/>
                <w:szCs w:val="36"/>
              </w:rPr>
              <w:t>Main One Cable Company Limited</w:t>
            </w:r>
            <w:r w:rsidR="00257B8D" w:rsidRPr="00072B47">
              <w:rPr>
                <w:b/>
                <w:bCs/>
                <w:sz w:val="36"/>
                <w:szCs w:val="36"/>
              </w:rPr>
              <w:t xml:space="preserve">  </w:t>
            </w:r>
            <w:r w:rsidR="00257B8D" w:rsidRPr="00072B47">
              <w:t xml:space="preserve"> </w:t>
            </w:r>
          </w:p>
          <w:p w14:paraId="13241020" w14:textId="77777777" w:rsidR="00AF779F" w:rsidRPr="00072B47" w:rsidRDefault="00AF779F" w:rsidP="00AF779F">
            <w:pPr>
              <w:rPr>
                <w:rFonts w:ascii="Segoe UI" w:hAnsi="Segoe UI" w:cs="Segoe UI"/>
              </w:rPr>
            </w:pPr>
          </w:p>
          <w:p w14:paraId="186CC5F2" w14:textId="3CB81297" w:rsidR="00072B47" w:rsidRPr="002451B2" w:rsidRDefault="00AF779F" w:rsidP="00AF779F">
            <w:pPr>
              <w:rPr>
                <w:rFonts w:asciiTheme="minorHAnsi" w:hAnsiTheme="minorHAnsi" w:cstheme="minorHAnsi"/>
                <w:b/>
                <w:bCs/>
                <w:sz w:val="24"/>
              </w:rPr>
            </w:pPr>
            <w:r w:rsidRPr="002451B2">
              <w:rPr>
                <w:rFonts w:asciiTheme="minorHAnsi" w:hAnsiTheme="minorHAnsi" w:cstheme="minorHAnsi"/>
                <w:b/>
                <w:bCs/>
                <w:sz w:val="24"/>
              </w:rPr>
              <w:t xml:space="preserve">Attention: </w:t>
            </w:r>
            <w:r w:rsidR="00072B47" w:rsidRPr="002451B2">
              <w:rPr>
                <w:rFonts w:asciiTheme="minorHAnsi" w:hAnsiTheme="minorHAnsi" w:cstheme="minorHAnsi"/>
                <w:b/>
                <w:bCs/>
                <w:sz w:val="24"/>
              </w:rPr>
              <w:t xml:space="preserve"> Olumuyiwa Agbe-Davies</w:t>
            </w:r>
          </w:p>
          <w:p w14:paraId="703B76F8" w14:textId="5EF3D606" w:rsidR="005E34D8" w:rsidRPr="002451B2" w:rsidRDefault="00072B47" w:rsidP="00AF779F">
            <w:pPr>
              <w:rPr>
                <w:rFonts w:asciiTheme="minorHAnsi" w:hAnsiTheme="minorHAnsi" w:cstheme="minorHAnsi"/>
                <w:b/>
                <w:color w:val="000000"/>
                <w:sz w:val="24"/>
              </w:rPr>
            </w:pPr>
            <w:r w:rsidRPr="002451B2">
              <w:rPr>
                <w:rFonts w:asciiTheme="minorHAnsi" w:hAnsiTheme="minorHAnsi" w:cstheme="minorHAnsi"/>
                <w:b/>
                <w:color w:val="000000"/>
                <w:sz w:val="24"/>
              </w:rPr>
              <w:t>Human Capital Partners</w:t>
            </w:r>
          </w:p>
          <w:p w14:paraId="4B668450" w14:textId="5951C8CA" w:rsidR="00072B47" w:rsidRPr="002451B2" w:rsidRDefault="00072B47" w:rsidP="00AF779F">
            <w:pPr>
              <w:rPr>
                <w:rFonts w:asciiTheme="minorHAnsi" w:eastAsia="Cambria" w:hAnsiTheme="minorHAnsi" w:cstheme="minorHAnsi"/>
                <w:sz w:val="24"/>
              </w:rPr>
            </w:pPr>
            <w:r w:rsidRPr="002451B2">
              <w:rPr>
                <w:rFonts w:asciiTheme="minorHAnsi" w:hAnsiTheme="minorHAnsi" w:cstheme="minorHAnsi"/>
                <w:color w:val="000000"/>
                <w:sz w:val="24"/>
                <w:shd w:val="clear" w:color="auto" w:fill="FFFFFF"/>
              </w:rPr>
              <w:t>95b Badagry Way, Dolphin Estates</w:t>
            </w:r>
          </w:p>
          <w:p w14:paraId="3A8A303C" w14:textId="170224C1" w:rsidR="0047122E" w:rsidRPr="002451B2" w:rsidRDefault="00072B47" w:rsidP="00AF779F">
            <w:pPr>
              <w:rPr>
                <w:rFonts w:asciiTheme="minorHAnsi" w:hAnsiTheme="minorHAnsi" w:cstheme="minorHAnsi"/>
                <w:sz w:val="24"/>
              </w:rPr>
            </w:pPr>
            <w:r w:rsidRPr="002451B2">
              <w:rPr>
                <w:rFonts w:asciiTheme="minorHAnsi" w:eastAsia="Cambria" w:hAnsiTheme="minorHAnsi" w:cstheme="minorHAnsi"/>
                <w:sz w:val="24"/>
              </w:rPr>
              <w:t xml:space="preserve">Ikoyi, </w:t>
            </w:r>
            <w:r w:rsidR="005E34D8" w:rsidRPr="002451B2">
              <w:rPr>
                <w:rFonts w:asciiTheme="minorHAnsi" w:eastAsia="Cambria" w:hAnsiTheme="minorHAnsi" w:cstheme="minorHAnsi"/>
                <w:sz w:val="24"/>
              </w:rPr>
              <w:t>L</w:t>
            </w:r>
            <w:r w:rsidR="0047122E" w:rsidRPr="002451B2">
              <w:rPr>
                <w:rFonts w:asciiTheme="minorHAnsi" w:eastAsia="Cambria" w:hAnsiTheme="minorHAnsi" w:cstheme="minorHAnsi"/>
                <w:sz w:val="24"/>
              </w:rPr>
              <w:t>agos</w:t>
            </w:r>
          </w:p>
          <w:tbl>
            <w:tblPr>
              <w:tblW w:w="0" w:type="auto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5924"/>
              <w:gridCol w:w="266"/>
              <w:gridCol w:w="266"/>
              <w:gridCol w:w="266"/>
              <w:gridCol w:w="267"/>
              <w:gridCol w:w="267"/>
              <w:gridCol w:w="267"/>
              <w:gridCol w:w="267"/>
              <w:gridCol w:w="267"/>
              <w:gridCol w:w="173"/>
              <w:gridCol w:w="86"/>
              <w:gridCol w:w="86"/>
              <w:gridCol w:w="1861"/>
            </w:tblGrid>
            <w:tr w:rsidR="00A43621" w14:paraId="3FDCFF39" w14:textId="77777777" w:rsidTr="00AF779F">
              <w:trPr>
                <w:trHeight w:val="1152"/>
              </w:trPr>
              <w:tc>
                <w:tcPr>
                  <w:tcW w:w="10263" w:type="dxa"/>
                  <w:gridSpan w:val="13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269349A" w14:textId="77777777" w:rsidR="00AF779F" w:rsidRDefault="00AF779F"/>
                <w:tbl>
                  <w:tblPr>
                    <w:tblW w:w="0" w:type="auto"/>
                    <w:tblCellMar>
                      <w:left w:w="0" w:type="dxa"/>
                      <w:right w:w="0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8078"/>
                    <w:gridCol w:w="2185"/>
                  </w:tblGrid>
                  <w:tr w:rsidR="008461F0" w14:paraId="5882615D" w14:textId="77777777">
                    <w:tc>
                      <w:tcPr>
                        <w:tcW w:w="8078" w:type="dxa"/>
                      </w:tcPr>
                      <w:p w14:paraId="7913EABB" w14:textId="77777777" w:rsidR="00AF779F" w:rsidRDefault="00AF779F"/>
                      <w:tbl>
                        <w:tblPr>
                          <w:tblW w:w="0" w:type="auto"/>
                          <w:tblCellMar>
                            <w:left w:w="0" w:type="dxa"/>
                            <w:right w:w="0" w:type="dxa"/>
                          </w:tblCellMar>
                          <w:tblLook w:val="0000" w:firstRow="0" w:lastRow="0" w:firstColumn="0" w:lastColumn="0" w:noHBand="0" w:noVBand="0"/>
                        </w:tblPr>
                        <w:tblGrid>
                          <w:gridCol w:w="4613"/>
                          <w:gridCol w:w="977"/>
                          <w:gridCol w:w="895"/>
                          <w:gridCol w:w="1592"/>
                        </w:tblGrid>
                        <w:tr w:rsidR="008461F0" w14:paraId="3FCE739C" w14:textId="77777777">
                          <w:trPr>
                            <w:trHeight w:val="314"/>
                          </w:trPr>
                          <w:tc>
                            <w:tcPr>
                              <w:tcW w:w="4613" w:type="dxa"/>
                              <w:tcBorders>
                                <w:bottom w:val="single" w:sz="8" w:space="0" w:color="000000"/>
                              </w:tcBorders>
                              <w:shd w:val="clear" w:color="auto" w:fill="ADD8E6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p w14:paraId="0C2112A1" w14:textId="77777777" w:rsidR="008461F0" w:rsidRPr="002451B2" w:rsidRDefault="008461F0">
                              <w:pPr>
                                <w:rPr>
                                  <w:rFonts w:asciiTheme="minorHAnsi" w:hAnsiTheme="minorHAnsi" w:cstheme="minorHAnsi"/>
                                </w:rPr>
                              </w:pPr>
                              <w:r w:rsidRPr="002451B2">
                                <w:rPr>
                                  <w:rFonts w:asciiTheme="minorHAnsi" w:eastAsia="Segoe UI" w:hAnsiTheme="minorHAnsi" w:cstheme="minorHAnsi"/>
                                  <w:b/>
                                  <w:color w:val="000000"/>
                                </w:rPr>
                                <w:t>Description</w:t>
                              </w:r>
                            </w:p>
                          </w:tc>
                          <w:tc>
                            <w:tcPr>
                              <w:tcW w:w="977" w:type="dxa"/>
                              <w:tcBorders>
                                <w:bottom w:val="single" w:sz="8" w:space="0" w:color="000000"/>
                              </w:tcBorders>
                              <w:shd w:val="clear" w:color="auto" w:fill="ADD8E6"/>
                              <w:tcMar>
                                <w:top w:w="0" w:type="dxa"/>
                                <w:left w:w="89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p w14:paraId="6BD4665B" w14:textId="77777777" w:rsidR="008461F0" w:rsidRPr="002451B2" w:rsidRDefault="008461F0">
                              <w:pPr>
                                <w:jc w:val="center"/>
                                <w:rPr>
                                  <w:rFonts w:asciiTheme="minorHAnsi" w:hAnsiTheme="minorHAnsi" w:cstheme="minorHAnsi"/>
                                </w:rPr>
                              </w:pPr>
                              <w:r w:rsidRPr="002451B2">
                                <w:rPr>
                                  <w:rFonts w:asciiTheme="minorHAnsi" w:eastAsia="Segoe UI" w:hAnsiTheme="minorHAnsi" w:cstheme="minorHAnsi"/>
                                  <w:b/>
                                  <w:color w:val="000000"/>
                                </w:rPr>
                                <w:t>Quantity</w:t>
                              </w:r>
                            </w:p>
                          </w:tc>
                          <w:tc>
                            <w:tcPr>
                              <w:tcW w:w="895" w:type="dxa"/>
                              <w:tcBorders>
                                <w:bottom w:val="single" w:sz="8" w:space="0" w:color="000000"/>
                              </w:tcBorders>
                              <w:shd w:val="clear" w:color="auto" w:fill="ADD8E6"/>
                              <w:tcMar>
                                <w:top w:w="0" w:type="dxa"/>
                                <w:left w:w="89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p w14:paraId="4E678FEB" w14:textId="77777777" w:rsidR="008461F0" w:rsidRPr="002451B2" w:rsidRDefault="00C416B4">
                              <w:pPr>
                                <w:jc w:val="center"/>
                                <w:rPr>
                                  <w:rFonts w:asciiTheme="minorHAnsi" w:hAnsiTheme="minorHAnsi" w:cstheme="minorHAnsi"/>
                                </w:rPr>
                              </w:pPr>
                              <w:r w:rsidRPr="002451B2">
                                <w:rPr>
                                  <w:rFonts w:asciiTheme="minorHAnsi" w:eastAsia="Segoe UI" w:hAnsiTheme="minorHAnsi" w:cstheme="minorHAnsi"/>
                                  <w:b/>
                                  <w:color w:val="000000"/>
                                </w:rPr>
                                <w:t>Unit Charge</w:t>
                              </w:r>
                            </w:p>
                          </w:tc>
                          <w:tc>
                            <w:tcPr>
                              <w:tcW w:w="1592" w:type="dxa"/>
                              <w:tcBorders>
                                <w:bottom w:val="single" w:sz="8" w:space="0" w:color="000000"/>
                              </w:tcBorders>
                              <w:shd w:val="clear" w:color="auto" w:fill="ADD8E6"/>
                              <w:tcMar>
                                <w:top w:w="0" w:type="dxa"/>
                                <w:left w:w="89" w:type="dxa"/>
                                <w:bottom w:w="0" w:type="dxa"/>
                                <w:right w:w="0" w:type="dxa"/>
                              </w:tcMar>
                              <w:vAlign w:val="bottom"/>
                            </w:tcPr>
                            <w:p w14:paraId="760902B5" w14:textId="77777777" w:rsidR="008461F0" w:rsidRPr="002451B2" w:rsidRDefault="008461F0" w:rsidP="00A8131A">
                              <w:pPr>
                                <w:rPr>
                                  <w:rFonts w:asciiTheme="minorHAnsi" w:eastAsia="Segoe UI" w:hAnsiTheme="minorHAnsi" w:cstheme="minorHAnsi"/>
                                  <w:b/>
                                  <w:color w:val="000000"/>
                                </w:rPr>
                              </w:pPr>
                            </w:p>
                            <w:p w14:paraId="52B9DFE0" w14:textId="77777777" w:rsidR="00A8131A" w:rsidRPr="002451B2" w:rsidRDefault="00A8131A" w:rsidP="00C416B4">
                              <w:pPr>
                                <w:jc w:val="center"/>
                                <w:rPr>
                                  <w:rFonts w:asciiTheme="minorHAnsi" w:hAnsiTheme="minorHAnsi" w:cstheme="minorHAnsi"/>
                                </w:rPr>
                              </w:pPr>
                              <w:r w:rsidRPr="002451B2">
                                <w:rPr>
                                  <w:rFonts w:asciiTheme="minorHAnsi" w:eastAsia="Segoe UI" w:hAnsiTheme="minorHAnsi" w:cstheme="minorHAnsi"/>
                                  <w:b/>
                                  <w:color w:val="000000"/>
                                </w:rPr>
                                <w:t>Total  Charge</w:t>
                              </w:r>
                            </w:p>
                          </w:tc>
                        </w:tr>
                        <w:tr w:rsidR="008461F0" w14:paraId="33D39D14" w14:textId="77777777">
                          <w:tc>
                            <w:tcPr>
                              <w:tcW w:w="4613" w:type="dxa"/>
                              <w:tcMar>
                                <w:top w:w="0" w:type="dxa"/>
                                <w:left w:w="0" w:type="dxa"/>
                                <w:bottom w:w="0" w:type="dxa"/>
                                <w:right w:w="0" w:type="dxa"/>
                              </w:tcMar>
                            </w:tcPr>
                            <w:p w14:paraId="6750EC74" w14:textId="77777777" w:rsidR="008461F0" w:rsidRDefault="00072B47" w:rsidP="00EA182F">
                              <w:pPr>
                                <w:rPr>
                                  <w:rFonts w:ascii="Calibri" w:hAnsi="Calibri" w:cs="Calibri"/>
                                  <w:color w:val="000000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  <w:color w:val="000000"/>
                                </w:rPr>
                                <w:t>Microsoft 365 Business Basic</w:t>
                              </w:r>
                            </w:p>
                            <w:p w14:paraId="194891CA" w14:textId="77777777" w:rsidR="00072B47" w:rsidRDefault="00072B47" w:rsidP="00072B47">
                              <w:pPr>
                                <w:pStyle w:val="xxmsonormal"/>
                                <w:rPr>
                                  <w:rFonts w:ascii="Calibri" w:hAnsi="Calibri" w:cs="Calibri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  <w:color w:val="000000"/>
                                  <w:sz w:val="20"/>
                                  <w:szCs w:val="20"/>
                                </w:rPr>
                                <w:t>Microsoft 365 Apps for Business</w:t>
                              </w:r>
                            </w:p>
                            <w:p w14:paraId="7A08D7AB" w14:textId="331E3293" w:rsidR="00072B47" w:rsidRDefault="00072B47" w:rsidP="00EA182F">
                              <w:pPr>
                                <w:rPr>
                                  <w:rFonts w:ascii="Calibri" w:hAnsi="Calibri" w:cs="Calibri"/>
                                  <w:color w:val="000000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  <w:color w:val="000000"/>
                                </w:rPr>
                                <w:t xml:space="preserve">Microsoft 365 </w:t>
                              </w:r>
                              <w:r w:rsidR="008B62BF">
                                <w:rPr>
                                  <w:rFonts w:ascii="Calibri" w:hAnsi="Calibri" w:cs="Calibri"/>
                                  <w:color w:val="000000"/>
                                </w:rPr>
                                <w:t>Business Standard</w:t>
                              </w:r>
                            </w:p>
                            <w:p w14:paraId="730362B0" w14:textId="77777777" w:rsidR="00072B47" w:rsidRDefault="00072B47" w:rsidP="00EA182F">
                              <w:pPr>
                                <w:rPr>
                                  <w:rFonts w:ascii="Calibri" w:hAnsi="Calibri" w:cs="Calibri"/>
                                  <w:color w:val="000000"/>
                                </w:rPr>
                              </w:pPr>
                            </w:p>
                            <w:p w14:paraId="6E35FC57" w14:textId="4F1A39D6" w:rsidR="00072B47" w:rsidRPr="008D34EF" w:rsidRDefault="00072B47" w:rsidP="00EA182F">
                              <w:pPr>
                                <w:rPr>
                                  <w:rFonts w:ascii="Segoe UI" w:hAnsi="Segoe UI" w:cs="Segoe UI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  <w:color w:val="000000"/>
                                </w:rPr>
                                <w:t>Sub-Total</w:t>
                              </w:r>
                            </w:p>
                          </w:tc>
                          <w:tc>
                            <w:tcPr>
                              <w:tcW w:w="977" w:type="dxa"/>
                              <w:tcMar>
                                <w:top w:w="0" w:type="dxa"/>
                                <w:left w:w="89" w:type="dxa"/>
                                <w:bottom w:w="0" w:type="dxa"/>
                                <w:right w:w="0" w:type="dxa"/>
                              </w:tcMar>
                            </w:tcPr>
                            <w:p w14:paraId="10F4DCAB" w14:textId="08EE9D04" w:rsidR="00C83A99" w:rsidRPr="008F53B4" w:rsidRDefault="008B62BF">
                              <w:pPr>
                                <w:jc w:val="center"/>
                                <w:rPr>
                                  <w:rFonts w:asciiTheme="minorHAnsi" w:hAnsiTheme="minorHAnsi" w:cstheme="minorHAnsi"/>
                                  <w:szCs w:val="18"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szCs w:val="18"/>
                                </w:rPr>
                                <w:t>34</w:t>
                              </w:r>
                            </w:p>
                            <w:p w14:paraId="7A871764" w14:textId="63081293" w:rsidR="00072B47" w:rsidRPr="008F53B4" w:rsidRDefault="008B62BF">
                              <w:pPr>
                                <w:jc w:val="center"/>
                                <w:rPr>
                                  <w:rFonts w:asciiTheme="minorHAnsi" w:hAnsiTheme="minorHAnsi" w:cstheme="minorHAnsi"/>
                                  <w:szCs w:val="18"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szCs w:val="18"/>
                                </w:rPr>
                                <w:t>9</w:t>
                              </w:r>
                            </w:p>
                            <w:p w14:paraId="10E7BD2E" w14:textId="4BB6202E" w:rsidR="00072B47" w:rsidRPr="008F53B4" w:rsidRDefault="00072B47">
                              <w:pPr>
                                <w:jc w:val="center"/>
                                <w:rPr>
                                  <w:rFonts w:asciiTheme="minorHAnsi" w:hAnsiTheme="minorHAnsi" w:cstheme="minorHAnsi"/>
                                  <w:szCs w:val="18"/>
                                </w:rPr>
                              </w:pPr>
                              <w:r w:rsidRPr="008F53B4">
                                <w:rPr>
                                  <w:rFonts w:asciiTheme="minorHAnsi" w:hAnsiTheme="minorHAnsi" w:cstheme="minorHAnsi"/>
                                  <w:szCs w:val="18"/>
                                </w:rPr>
                                <w:t>1</w:t>
                              </w:r>
                              <w:r w:rsidR="008B62BF">
                                <w:rPr>
                                  <w:rFonts w:asciiTheme="minorHAnsi" w:hAnsiTheme="minorHAnsi" w:cstheme="minorHAnsi"/>
                                  <w:szCs w:val="18"/>
                                </w:rPr>
                                <w:t>1</w:t>
                              </w:r>
                            </w:p>
                            <w:p w14:paraId="37A95258" w14:textId="77777777" w:rsidR="00072B47" w:rsidRPr="008F53B4" w:rsidRDefault="00072B47">
                              <w:pPr>
                                <w:jc w:val="center"/>
                                <w:rPr>
                                  <w:rFonts w:asciiTheme="minorHAnsi" w:hAnsiTheme="minorHAnsi" w:cstheme="minorHAnsi"/>
                                  <w:szCs w:val="18"/>
                                </w:rPr>
                              </w:pPr>
                            </w:p>
                            <w:p w14:paraId="281E7930" w14:textId="2A163777" w:rsidR="008F53B4" w:rsidRPr="008F53B4" w:rsidRDefault="008F53B4" w:rsidP="008F53B4">
                              <w:pPr>
                                <w:jc w:val="center"/>
                                <w:rPr>
                                  <w:rFonts w:asciiTheme="minorHAnsi" w:hAnsiTheme="minorHAnsi" w:cstheme="minorHAnsi"/>
                                  <w:szCs w:val="18"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szCs w:val="18"/>
                                </w:rPr>
                                <w:t>5</w:t>
                              </w:r>
                              <w:r w:rsidR="008B62BF">
                                <w:rPr>
                                  <w:rFonts w:asciiTheme="minorHAnsi" w:hAnsiTheme="minorHAnsi" w:cstheme="minorHAnsi"/>
                                  <w:szCs w:val="18"/>
                                </w:rPr>
                                <w:t>4</w:t>
                              </w:r>
                            </w:p>
                          </w:tc>
                          <w:tc>
                            <w:tcPr>
                              <w:tcW w:w="895" w:type="dxa"/>
                              <w:tcMar>
                                <w:top w:w="40" w:type="dxa"/>
                                <w:left w:w="40" w:type="dxa"/>
                                <w:bottom w:w="40" w:type="dxa"/>
                                <w:right w:w="40" w:type="dxa"/>
                              </w:tcMar>
                            </w:tcPr>
                            <w:p w14:paraId="0EA1BD50" w14:textId="6CD89079" w:rsidR="00C83A99" w:rsidRPr="008F53B4" w:rsidRDefault="008F53B4" w:rsidP="00C416B4">
                              <w:pPr>
                                <w:jc w:val="center"/>
                                <w:rPr>
                                  <w:rFonts w:asciiTheme="minorHAnsi" w:hAnsiTheme="minorHAnsi" w:cstheme="minorHAnsi"/>
                                  <w:szCs w:val="18"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szCs w:val="18"/>
                                </w:rPr>
                                <w:t xml:space="preserve">  </w:t>
                              </w:r>
                              <w:r w:rsidR="00810538" w:rsidRPr="008F53B4">
                                <w:rPr>
                                  <w:rFonts w:asciiTheme="minorHAnsi" w:hAnsiTheme="minorHAnsi" w:cstheme="minorHAnsi"/>
                                  <w:szCs w:val="18"/>
                                </w:rPr>
                                <w:t>4,</w:t>
                              </w:r>
                              <w:r w:rsidR="008B62BF">
                                <w:rPr>
                                  <w:rFonts w:asciiTheme="minorHAnsi" w:hAnsiTheme="minorHAnsi" w:cstheme="minorHAnsi"/>
                                  <w:szCs w:val="18"/>
                                </w:rPr>
                                <w:t>968.</w:t>
                              </w:r>
                              <w:r w:rsidR="00810538" w:rsidRPr="008F53B4">
                                <w:rPr>
                                  <w:rFonts w:asciiTheme="minorHAnsi" w:hAnsiTheme="minorHAnsi" w:cstheme="minorHAnsi"/>
                                  <w:szCs w:val="18"/>
                                </w:rPr>
                                <w:t>00</w:t>
                              </w:r>
                            </w:p>
                            <w:p w14:paraId="68B37264" w14:textId="1F011BB9" w:rsidR="00072B47" w:rsidRPr="008F53B4" w:rsidRDefault="008B62BF" w:rsidP="00C416B4">
                              <w:pPr>
                                <w:jc w:val="center"/>
                                <w:rPr>
                                  <w:rFonts w:asciiTheme="minorHAnsi" w:hAnsiTheme="minorHAnsi" w:cstheme="minorHAnsi"/>
                                  <w:szCs w:val="18"/>
                                </w:rPr>
                              </w:pPr>
                              <w:r>
                                <w:rPr>
                                  <w:rFonts w:asciiTheme="minorHAnsi" w:hAnsiTheme="minorHAnsi" w:cstheme="minorHAnsi"/>
                                  <w:szCs w:val="18"/>
                                </w:rPr>
                                <w:t>7,009.20</w:t>
                              </w:r>
                            </w:p>
                            <w:p w14:paraId="341BE959" w14:textId="1A4F7837" w:rsidR="00072B47" w:rsidRPr="008F53B4" w:rsidRDefault="00072B47" w:rsidP="00C416B4">
                              <w:pPr>
                                <w:jc w:val="center"/>
                                <w:rPr>
                                  <w:rFonts w:asciiTheme="minorHAnsi" w:hAnsiTheme="minorHAnsi" w:cstheme="minorHAnsi"/>
                                  <w:szCs w:val="18"/>
                                </w:rPr>
                              </w:pPr>
                              <w:r w:rsidRPr="008F53B4">
                                <w:rPr>
                                  <w:rFonts w:asciiTheme="minorHAnsi" w:hAnsiTheme="minorHAnsi" w:cstheme="minorHAnsi"/>
                                  <w:szCs w:val="18"/>
                                </w:rPr>
                                <w:t>1</w:t>
                              </w:r>
                              <w:r w:rsidR="008B62BF">
                                <w:rPr>
                                  <w:rFonts w:asciiTheme="minorHAnsi" w:hAnsiTheme="minorHAnsi" w:cstheme="minorHAnsi"/>
                                  <w:szCs w:val="18"/>
                                </w:rPr>
                                <w:t>0,3</w:t>
                              </w:r>
                              <w:r w:rsidRPr="008F53B4">
                                <w:rPr>
                                  <w:rFonts w:asciiTheme="minorHAnsi" w:hAnsiTheme="minorHAnsi" w:cstheme="minorHAnsi"/>
                                  <w:szCs w:val="18"/>
                                </w:rPr>
                                <w:t>5</w:t>
                              </w:r>
                              <w:r w:rsidR="008B62BF">
                                <w:rPr>
                                  <w:rFonts w:asciiTheme="minorHAnsi" w:hAnsiTheme="minorHAnsi" w:cstheme="minorHAnsi"/>
                                  <w:szCs w:val="18"/>
                                </w:rPr>
                                <w:t>0.00</w:t>
                              </w:r>
                            </w:p>
                          </w:tc>
                          <w:tc>
                            <w:tcPr>
                              <w:tcW w:w="1592" w:type="dxa"/>
                              <w:tcMar>
                                <w:top w:w="0" w:type="dxa"/>
                                <w:left w:w="89" w:type="dxa"/>
                                <w:bottom w:w="0" w:type="dxa"/>
                                <w:right w:w="0" w:type="dxa"/>
                              </w:tcMar>
                            </w:tcPr>
                            <w:p w14:paraId="552E4DE3" w14:textId="2CD30363" w:rsidR="008461F0" w:rsidRPr="008F53B4" w:rsidRDefault="00D57B3D" w:rsidP="00D57B3D">
                              <w:pPr>
                                <w:rPr>
                                  <w:rFonts w:asciiTheme="minorHAnsi" w:hAnsiTheme="minorHAnsi" w:cstheme="minorHAnsi"/>
                                  <w:szCs w:val="18"/>
                                </w:rPr>
                              </w:pPr>
                              <w:r w:rsidRPr="008F53B4">
                                <w:rPr>
                                  <w:rFonts w:asciiTheme="minorHAnsi" w:hAnsiTheme="minorHAnsi" w:cstheme="minorHAnsi"/>
                                  <w:szCs w:val="18"/>
                                </w:rPr>
                                <w:t xml:space="preserve">    </w:t>
                              </w:r>
                              <w:r w:rsidR="008B62BF">
                                <w:rPr>
                                  <w:rFonts w:asciiTheme="minorHAnsi" w:hAnsiTheme="minorHAnsi" w:cstheme="minorHAnsi"/>
                                  <w:szCs w:val="18"/>
                                </w:rPr>
                                <w:t>2,026,944.00</w:t>
                              </w:r>
                            </w:p>
                            <w:p w14:paraId="2CE7B163" w14:textId="6AF41A0C" w:rsidR="008F53B4" w:rsidRPr="008F53B4" w:rsidRDefault="008F53B4" w:rsidP="00D57B3D">
                              <w:pPr>
                                <w:rPr>
                                  <w:rFonts w:asciiTheme="minorHAnsi" w:hAnsiTheme="minorHAnsi" w:cstheme="minorHAnsi"/>
                                  <w:szCs w:val="18"/>
                                </w:rPr>
                              </w:pPr>
                              <w:r w:rsidRPr="008F53B4">
                                <w:rPr>
                                  <w:rFonts w:asciiTheme="minorHAnsi" w:hAnsiTheme="minorHAnsi" w:cstheme="minorHAnsi"/>
                                  <w:szCs w:val="18"/>
                                </w:rPr>
                                <w:t xml:space="preserve">       7</w:t>
                              </w:r>
                              <w:r w:rsidR="008B62BF">
                                <w:rPr>
                                  <w:rFonts w:asciiTheme="minorHAnsi" w:hAnsiTheme="minorHAnsi" w:cstheme="minorHAnsi"/>
                                  <w:szCs w:val="18"/>
                                </w:rPr>
                                <w:t>56,993.60</w:t>
                              </w:r>
                            </w:p>
                            <w:p w14:paraId="437D2D8C" w14:textId="2335BF1F" w:rsidR="008F53B4" w:rsidRPr="008F53B4" w:rsidRDefault="008F53B4" w:rsidP="00D57B3D">
                              <w:pPr>
                                <w:rPr>
                                  <w:rFonts w:asciiTheme="minorHAnsi" w:hAnsiTheme="minorHAnsi" w:cstheme="minorHAnsi"/>
                                  <w:szCs w:val="18"/>
                                </w:rPr>
                              </w:pPr>
                              <w:r w:rsidRPr="008F53B4">
                                <w:rPr>
                                  <w:rFonts w:asciiTheme="minorHAnsi" w:hAnsiTheme="minorHAnsi" w:cstheme="minorHAnsi"/>
                                  <w:szCs w:val="18"/>
                                </w:rPr>
                                <w:t xml:space="preserve">    </w:t>
                              </w:r>
                              <w:r w:rsidR="008B62BF">
                                <w:rPr>
                                  <w:rFonts w:asciiTheme="minorHAnsi" w:hAnsiTheme="minorHAnsi" w:cstheme="minorHAnsi"/>
                                  <w:szCs w:val="18"/>
                                </w:rPr>
                                <w:t>1,3</w:t>
                              </w:r>
                              <w:r w:rsidR="00E456C0">
                                <w:rPr>
                                  <w:rFonts w:asciiTheme="minorHAnsi" w:hAnsiTheme="minorHAnsi" w:cstheme="minorHAnsi"/>
                                  <w:szCs w:val="18"/>
                                </w:rPr>
                                <w:t>6</w:t>
                              </w:r>
                              <w:r w:rsidR="008B62BF">
                                <w:rPr>
                                  <w:rFonts w:asciiTheme="minorHAnsi" w:hAnsiTheme="minorHAnsi" w:cstheme="minorHAnsi"/>
                                  <w:szCs w:val="18"/>
                                </w:rPr>
                                <w:t>6,200</w:t>
                              </w:r>
                              <w:r w:rsidRPr="008F53B4">
                                <w:rPr>
                                  <w:rFonts w:asciiTheme="minorHAnsi" w:hAnsiTheme="minorHAnsi" w:cstheme="minorHAnsi"/>
                                  <w:szCs w:val="18"/>
                                </w:rPr>
                                <w:t>.00</w:t>
                              </w:r>
                            </w:p>
                            <w:p w14:paraId="751D8CB3" w14:textId="77777777" w:rsidR="008F53B4" w:rsidRPr="008F53B4" w:rsidRDefault="008F53B4" w:rsidP="00D57B3D">
                              <w:pPr>
                                <w:rPr>
                                  <w:rFonts w:asciiTheme="minorHAnsi" w:hAnsiTheme="minorHAnsi" w:cstheme="minorHAnsi"/>
                                  <w:szCs w:val="18"/>
                                </w:rPr>
                              </w:pPr>
                            </w:p>
                            <w:p w14:paraId="2DD3DD0A" w14:textId="76084DC0" w:rsidR="008F53B4" w:rsidRPr="008F53B4" w:rsidRDefault="008F53B4" w:rsidP="00D57B3D">
                              <w:pPr>
                                <w:rPr>
                                  <w:rFonts w:asciiTheme="minorHAnsi" w:hAnsiTheme="minorHAnsi" w:cstheme="minorHAnsi"/>
                                  <w:szCs w:val="18"/>
                                </w:rPr>
                              </w:pPr>
                              <w:r w:rsidRPr="008F53B4">
                                <w:rPr>
                                  <w:rFonts w:asciiTheme="minorHAnsi" w:hAnsiTheme="minorHAnsi" w:cstheme="minorHAnsi"/>
                                  <w:szCs w:val="18"/>
                                </w:rPr>
                                <w:t xml:space="preserve">     </w:t>
                              </w:r>
                              <w:r w:rsidR="00E456C0" w:rsidRPr="00E456C0">
                                <w:rPr>
                                  <w:rFonts w:asciiTheme="minorHAnsi" w:hAnsiTheme="minorHAnsi" w:cstheme="minorHAnsi"/>
                                  <w:szCs w:val="18"/>
                                </w:rPr>
                                <w:t>4,150,137.6</w:t>
                              </w:r>
                              <w:r w:rsidR="00E456C0">
                                <w:rPr>
                                  <w:rFonts w:asciiTheme="minorHAnsi" w:hAnsiTheme="minorHAnsi" w:cstheme="minorHAnsi"/>
                                  <w:szCs w:val="18"/>
                                </w:rPr>
                                <w:t>0</w:t>
                              </w:r>
                            </w:p>
                          </w:tc>
                        </w:tr>
                      </w:tbl>
                      <w:p w14:paraId="583DD6F0" w14:textId="77777777" w:rsidR="008461F0" w:rsidRDefault="008461F0"/>
                    </w:tc>
                    <w:tc>
                      <w:tcPr>
                        <w:tcW w:w="2185" w:type="dxa"/>
                      </w:tcPr>
                      <w:p w14:paraId="576BAAC0" w14:textId="77777777" w:rsidR="008461F0" w:rsidRDefault="008461F0">
                        <w:pPr>
                          <w:pStyle w:val="EmptyLayoutCell"/>
                        </w:pPr>
                      </w:p>
                    </w:tc>
                  </w:tr>
                </w:tbl>
                <w:p w14:paraId="59CD9BC0" w14:textId="77777777" w:rsidR="008461F0" w:rsidRDefault="008461F0"/>
              </w:tc>
            </w:tr>
            <w:tr w:rsidR="00A43621" w14:paraId="1CAAAE38" w14:textId="77777777" w:rsidTr="00AF779F">
              <w:trPr>
                <w:trHeight w:val="460"/>
              </w:trPr>
              <w:tc>
                <w:tcPr>
                  <w:tcW w:w="10263" w:type="dxa"/>
                  <w:gridSpan w:val="13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tbl>
                  <w:tblPr>
                    <w:tblW w:w="0" w:type="auto"/>
                    <w:tblCellMar>
                      <w:left w:w="0" w:type="dxa"/>
                      <w:right w:w="0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4621"/>
                    <w:gridCol w:w="815"/>
                    <w:gridCol w:w="1437"/>
                    <w:gridCol w:w="1243"/>
                    <w:gridCol w:w="1389"/>
                  </w:tblGrid>
                  <w:tr w:rsidR="008461F0" w:rsidRPr="008F53B4" w14:paraId="6EB2A747" w14:textId="77777777">
                    <w:trPr>
                      <w:trHeight w:val="230"/>
                    </w:trPr>
                    <w:tc>
                      <w:tcPr>
                        <w:tcW w:w="4621" w:type="dxa"/>
                        <w:tcBorders>
                          <w:bottom w:val="single" w:sz="8" w:space="0" w:color="000000"/>
                        </w:tcBorders>
                        <w:shd w:val="clear" w:color="auto" w:fill="ADD8E6"/>
                        <w:tcMar>
                          <w:top w:w="0" w:type="dxa"/>
                          <w:left w:w="89" w:type="dxa"/>
                          <w:bottom w:w="0" w:type="dxa"/>
                          <w:right w:w="0" w:type="dxa"/>
                        </w:tcMar>
                        <w:vAlign w:val="bottom"/>
                      </w:tcPr>
                      <w:p w14:paraId="1C380BD2" w14:textId="77777777" w:rsidR="008461F0" w:rsidRPr="008F53B4" w:rsidRDefault="008461F0">
                        <w:pPr>
                          <w:rPr>
                            <w:rFonts w:asciiTheme="minorHAnsi" w:hAnsiTheme="minorHAnsi" w:cstheme="minorHAnsi"/>
                          </w:rPr>
                        </w:pPr>
                        <w:r w:rsidRPr="008F53B4">
                          <w:rPr>
                            <w:rFonts w:asciiTheme="minorHAnsi" w:eastAsia="Segoe UI" w:hAnsiTheme="minorHAnsi" w:cstheme="minorHAnsi"/>
                            <w:b/>
                            <w:color w:val="000000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815" w:type="dxa"/>
                        <w:tcBorders>
                          <w:bottom w:val="single" w:sz="8" w:space="0" w:color="000000"/>
                        </w:tcBorders>
                        <w:shd w:val="clear" w:color="auto" w:fill="ADD8E6"/>
                        <w:tcMar>
                          <w:top w:w="0" w:type="dxa"/>
                          <w:left w:w="89" w:type="dxa"/>
                          <w:bottom w:w="0" w:type="dxa"/>
                          <w:right w:w="0" w:type="dxa"/>
                        </w:tcMar>
                        <w:vAlign w:val="bottom"/>
                      </w:tcPr>
                      <w:p w14:paraId="2D2A3029" w14:textId="77777777" w:rsidR="008461F0" w:rsidRPr="008F53B4" w:rsidRDefault="008461F0">
                        <w:pPr>
                          <w:jc w:val="center"/>
                          <w:rPr>
                            <w:rFonts w:asciiTheme="minorHAnsi" w:hAnsiTheme="minorHAnsi" w:cstheme="minorHAnsi"/>
                          </w:rPr>
                        </w:pPr>
                        <w:r w:rsidRPr="008F53B4">
                          <w:rPr>
                            <w:rFonts w:asciiTheme="minorHAnsi" w:eastAsia="Segoe UI" w:hAnsiTheme="minorHAnsi" w:cstheme="minorHAnsi"/>
                            <w:b/>
                            <w:color w:val="000000"/>
                          </w:rPr>
                          <w:t>Tax</w:t>
                        </w:r>
                      </w:p>
                    </w:tc>
                    <w:tc>
                      <w:tcPr>
                        <w:tcW w:w="1437" w:type="dxa"/>
                        <w:tcBorders>
                          <w:bottom w:val="single" w:sz="8" w:space="0" w:color="000000"/>
                        </w:tcBorders>
                        <w:shd w:val="clear" w:color="auto" w:fill="ADD8E6"/>
                        <w:tcMar>
                          <w:top w:w="0" w:type="dxa"/>
                          <w:left w:w="89" w:type="dxa"/>
                          <w:bottom w:w="0" w:type="dxa"/>
                          <w:right w:w="0" w:type="dxa"/>
                        </w:tcMar>
                        <w:vAlign w:val="bottom"/>
                      </w:tcPr>
                      <w:p w14:paraId="46866990" w14:textId="77777777" w:rsidR="008461F0" w:rsidRPr="008F53B4" w:rsidRDefault="008461F0">
                        <w:pPr>
                          <w:jc w:val="center"/>
                          <w:rPr>
                            <w:rFonts w:asciiTheme="minorHAnsi" w:hAnsiTheme="minorHAnsi" w:cstheme="minorHAnsi"/>
                          </w:rPr>
                        </w:pPr>
                      </w:p>
                    </w:tc>
                    <w:tc>
                      <w:tcPr>
                        <w:tcW w:w="1243" w:type="dxa"/>
                        <w:tcBorders>
                          <w:bottom w:val="single" w:sz="8" w:space="0" w:color="000000"/>
                        </w:tcBorders>
                        <w:shd w:val="clear" w:color="auto" w:fill="ADD8E6"/>
                        <w:tcMar>
                          <w:top w:w="0" w:type="dxa"/>
                          <w:left w:w="89" w:type="dxa"/>
                          <w:bottom w:w="0" w:type="dxa"/>
                          <w:right w:w="0" w:type="dxa"/>
                        </w:tcMar>
                        <w:vAlign w:val="bottom"/>
                      </w:tcPr>
                      <w:p w14:paraId="2D8C9CE5" w14:textId="77777777" w:rsidR="008461F0" w:rsidRPr="008F53B4" w:rsidRDefault="008461F0">
                        <w:pPr>
                          <w:rPr>
                            <w:rFonts w:asciiTheme="minorHAnsi" w:hAnsiTheme="minorHAnsi" w:cstheme="minorHAnsi"/>
                          </w:rPr>
                        </w:pPr>
                      </w:p>
                    </w:tc>
                    <w:tc>
                      <w:tcPr>
                        <w:tcW w:w="1389" w:type="dxa"/>
                        <w:tcMar>
                          <w:top w:w="0" w:type="dxa"/>
                          <w:left w:w="89" w:type="dxa"/>
                          <w:bottom w:w="0" w:type="dxa"/>
                          <w:right w:w="0" w:type="dxa"/>
                        </w:tcMar>
                        <w:vAlign w:val="bottom"/>
                      </w:tcPr>
                      <w:p w14:paraId="066BC008" w14:textId="77777777" w:rsidR="008461F0" w:rsidRPr="008F53B4" w:rsidRDefault="008461F0">
                        <w:pPr>
                          <w:rPr>
                            <w:rFonts w:asciiTheme="minorHAnsi" w:hAnsiTheme="minorHAnsi" w:cstheme="minorHAnsi"/>
                          </w:rPr>
                        </w:pPr>
                      </w:p>
                    </w:tc>
                  </w:tr>
                  <w:tr w:rsidR="008461F0" w:rsidRPr="008F53B4" w14:paraId="7D9C7846" w14:textId="77777777">
                    <w:trPr>
                      <w:trHeight w:val="230"/>
                    </w:trPr>
                    <w:tc>
                      <w:tcPr>
                        <w:tcW w:w="4621" w:type="dxa"/>
                        <w:tcMar>
                          <w:top w:w="0" w:type="dxa"/>
                          <w:left w:w="89" w:type="dxa"/>
                          <w:bottom w:w="0" w:type="dxa"/>
                          <w:right w:w="0" w:type="dxa"/>
                        </w:tcMar>
                      </w:tcPr>
                      <w:p w14:paraId="56C84DB8" w14:textId="77777777" w:rsidR="008461F0" w:rsidRPr="008F53B4" w:rsidRDefault="008461F0">
                        <w:pPr>
                          <w:rPr>
                            <w:rFonts w:asciiTheme="minorHAnsi" w:hAnsiTheme="minorHAnsi" w:cstheme="minorHAnsi"/>
                          </w:rPr>
                        </w:pPr>
                        <w:r w:rsidRPr="008F53B4">
                          <w:rPr>
                            <w:rFonts w:asciiTheme="minorHAnsi" w:eastAsia="Segoe UI" w:hAnsiTheme="minorHAnsi" w:cstheme="minorHAnsi"/>
                            <w:color w:val="000000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815" w:type="dxa"/>
                        <w:tcMar>
                          <w:top w:w="0" w:type="dxa"/>
                          <w:left w:w="89" w:type="dxa"/>
                          <w:bottom w:w="0" w:type="dxa"/>
                          <w:right w:w="0" w:type="dxa"/>
                        </w:tcMar>
                      </w:tcPr>
                      <w:p w14:paraId="5D5A80A8" w14:textId="77777777" w:rsidR="008461F0" w:rsidRPr="008F53B4" w:rsidRDefault="009A550B">
                        <w:pPr>
                          <w:jc w:val="center"/>
                          <w:rPr>
                            <w:rFonts w:asciiTheme="minorHAnsi" w:hAnsiTheme="minorHAnsi" w:cstheme="minorHAnsi"/>
                          </w:rPr>
                        </w:pPr>
                        <w:hyperlink r:id="rId11" w:history="1">
                          <w:r w:rsidR="008461F0" w:rsidRPr="008F53B4">
                            <w:rPr>
                              <w:rFonts w:asciiTheme="minorHAnsi" w:eastAsia="Segoe UI" w:hAnsiTheme="minorHAnsi" w:cstheme="minorHAnsi"/>
                              <w:color w:val="0066DD"/>
                            </w:rPr>
                            <w:t>VAT</w:t>
                          </w:r>
                        </w:hyperlink>
                      </w:p>
                    </w:tc>
                    <w:tc>
                      <w:tcPr>
                        <w:tcW w:w="1437" w:type="dxa"/>
                        <w:tcMar>
                          <w:top w:w="0" w:type="dxa"/>
                          <w:left w:w="89" w:type="dxa"/>
                          <w:bottom w:w="0" w:type="dxa"/>
                          <w:right w:w="0" w:type="dxa"/>
                        </w:tcMar>
                      </w:tcPr>
                      <w:p w14:paraId="74068DB0" w14:textId="77777777" w:rsidR="008461F0" w:rsidRPr="008F53B4" w:rsidRDefault="00E81362" w:rsidP="00E81362">
                        <w:pPr>
                          <w:rPr>
                            <w:rFonts w:asciiTheme="minorHAnsi" w:hAnsiTheme="minorHAnsi" w:cstheme="minorHAnsi"/>
                          </w:rPr>
                        </w:pPr>
                        <w:r w:rsidRPr="008F53B4">
                          <w:rPr>
                            <w:rFonts w:asciiTheme="minorHAnsi" w:hAnsiTheme="minorHAnsi" w:cstheme="minorHAnsi"/>
                          </w:rPr>
                          <w:t xml:space="preserve">    </w:t>
                        </w:r>
                      </w:p>
                    </w:tc>
                    <w:tc>
                      <w:tcPr>
                        <w:tcW w:w="1243" w:type="dxa"/>
                        <w:tcMar>
                          <w:top w:w="0" w:type="dxa"/>
                          <w:left w:w="89" w:type="dxa"/>
                          <w:bottom w:w="0" w:type="dxa"/>
                          <w:right w:w="0" w:type="dxa"/>
                        </w:tcMar>
                      </w:tcPr>
                      <w:p w14:paraId="3A767EEA" w14:textId="1A3C8972" w:rsidR="008461F0" w:rsidRPr="008F53B4" w:rsidRDefault="00F02BE3">
                        <w:pPr>
                          <w:rPr>
                            <w:rFonts w:asciiTheme="minorHAnsi" w:hAnsiTheme="minorHAnsi" w:cstheme="minorHAnsi"/>
                          </w:rPr>
                        </w:pPr>
                        <w:r>
                          <w:rPr>
                            <w:rFonts w:asciiTheme="minorHAnsi" w:hAnsiTheme="minorHAnsi" w:cstheme="minorHAnsi"/>
                          </w:rPr>
                          <w:t>311,260.3</w:t>
                        </w:r>
                        <w:r w:rsidR="008F53B4" w:rsidRPr="008F53B4">
                          <w:rPr>
                            <w:rFonts w:asciiTheme="minorHAnsi" w:hAnsiTheme="minorHAnsi" w:cstheme="minorHAnsi"/>
                          </w:rPr>
                          <w:t>2</w:t>
                        </w:r>
                      </w:p>
                    </w:tc>
                    <w:tc>
                      <w:tcPr>
                        <w:tcW w:w="1389" w:type="dxa"/>
                        <w:tcMar>
                          <w:top w:w="0" w:type="dxa"/>
                          <w:left w:w="89" w:type="dxa"/>
                          <w:bottom w:w="0" w:type="dxa"/>
                          <w:right w:w="0" w:type="dxa"/>
                        </w:tcMar>
                      </w:tcPr>
                      <w:p w14:paraId="6EEFB916" w14:textId="77777777" w:rsidR="008461F0" w:rsidRPr="008F53B4" w:rsidRDefault="008461F0">
                        <w:pPr>
                          <w:rPr>
                            <w:rFonts w:asciiTheme="minorHAnsi" w:hAnsiTheme="minorHAnsi" w:cstheme="minorHAnsi"/>
                          </w:rPr>
                        </w:pPr>
                      </w:p>
                    </w:tc>
                  </w:tr>
                </w:tbl>
                <w:p w14:paraId="76BF1C39" w14:textId="77777777" w:rsidR="008461F0" w:rsidRPr="008F53B4" w:rsidRDefault="008461F0">
                  <w:pPr>
                    <w:rPr>
                      <w:rFonts w:asciiTheme="minorHAnsi" w:hAnsiTheme="minorHAnsi" w:cstheme="minorHAnsi"/>
                    </w:rPr>
                  </w:pPr>
                </w:p>
              </w:tc>
            </w:tr>
            <w:tr w:rsidR="00A43621" w14:paraId="0989962A" w14:textId="77777777" w:rsidTr="00AF779F">
              <w:trPr>
                <w:trHeight w:val="150"/>
              </w:trPr>
              <w:tc>
                <w:tcPr>
                  <w:tcW w:w="6456" w:type="dxa"/>
                  <w:gridSpan w:val="3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AEA6964" w14:textId="77777777" w:rsidR="008461F0" w:rsidRPr="008F53B4" w:rsidRDefault="008461F0">
                  <w:pPr>
                    <w:rPr>
                      <w:rFonts w:asciiTheme="minorHAnsi" w:hAnsiTheme="minorHAnsi" w:cstheme="minorHAnsi"/>
                    </w:rPr>
                  </w:pPr>
                </w:p>
              </w:tc>
              <w:tc>
                <w:tcPr>
                  <w:tcW w:w="266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DDA135E" w14:textId="77777777" w:rsidR="008461F0" w:rsidRDefault="008461F0"/>
              </w:tc>
              <w:tc>
                <w:tcPr>
                  <w:tcW w:w="267" w:type="dxa"/>
                  <w:tcMar>
                    <w:top w:w="40" w:type="dxa"/>
                    <w:left w:w="40" w:type="dxa"/>
                    <w:bottom w:w="40" w:type="dxa"/>
                    <w:right w:w="40" w:type="dxa"/>
                  </w:tcMar>
                </w:tcPr>
                <w:p w14:paraId="6225E885" w14:textId="77777777" w:rsidR="008461F0" w:rsidRDefault="008461F0"/>
              </w:tc>
              <w:tc>
                <w:tcPr>
                  <w:tcW w:w="2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63561B65" w14:textId="77777777" w:rsidR="008461F0" w:rsidRDefault="008461F0"/>
              </w:tc>
              <w:tc>
                <w:tcPr>
                  <w:tcW w:w="2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7965CCCD" w14:textId="77777777" w:rsidR="008461F0" w:rsidRDefault="008461F0"/>
              </w:tc>
              <w:tc>
                <w:tcPr>
                  <w:tcW w:w="2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16ECFE1" w14:textId="77777777" w:rsidR="008461F0" w:rsidRDefault="008461F0"/>
              </w:tc>
              <w:tc>
                <w:tcPr>
                  <w:tcW w:w="267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2329CAE0" w14:textId="77777777" w:rsidR="008461F0" w:rsidRDefault="008461F0"/>
              </w:tc>
              <w:tc>
                <w:tcPr>
                  <w:tcW w:w="173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558A894" w14:textId="77777777" w:rsidR="008461F0" w:rsidRDefault="008461F0"/>
              </w:tc>
              <w:tc>
                <w:tcPr>
                  <w:tcW w:w="86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547E7E6" w14:textId="77777777" w:rsidR="008461F0" w:rsidRDefault="008461F0"/>
              </w:tc>
              <w:tc>
                <w:tcPr>
                  <w:tcW w:w="86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32980386" w14:textId="77777777" w:rsidR="008461F0" w:rsidRDefault="008461F0"/>
              </w:tc>
              <w:tc>
                <w:tcPr>
                  <w:tcW w:w="1861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CCC0286" w14:textId="77777777" w:rsidR="008461F0" w:rsidRDefault="008461F0"/>
              </w:tc>
            </w:tr>
            <w:tr w:rsidR="00A43621" w14:paraId="5332CC3C" w14:textId="77777777" w:rsidTr="00AF779F">
              <w:trPr>
                <w:trHeight w:val="1065"/>
              </w:trPr>
              <w:tc>
                <w:tcPr>
                  <w:tcW w:w="10263" w:type="dxa"/>
                  <w:gridSpan w:val="13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tbl>
                  <w:tblPr>
                    <w:tblW w:w="0" w:type="auto"/>
                    <w:tblCellMar>
                      <w:left w:w="0" w:type="dxa"/>
                      <w:right w:w="0" w:type="dxa"/>
                    </w:tblCellMar>
                    <w:tblLook w:val="0000" w:firstRow="0" w:lastRow="0" w:firstColumn="0" w:lastColumn="0" w:noHBand="0" w:noVBand="0"/>
                  </w:tblPr>
                  <w:tblGrid>
                    <w:gridCol w:w="1417"/>
                    <w:gridCol w:w="4173"/>
                    <w:gridCol w:w="1070"/>
                    <w:gridCol w:w="1417"/>
                  </w:tblGrid>
                  <w:tr w:rsidR="008461F0" w:rsidRPr="002451B2" w14:paraId="4F169C0E" w14:textId="77777777" w:rsidTr="00810538">
                    <w:tc>
                      <w:tcPr>
                        <w:tcW w:w="1417" w:type="dxa"/>
                        <w:tcBorders>
                          <w:bottom w:val="single" w:sz="8" w:space="0" w:color="000000"/>
                        </w:tcBorders>
                        <w:shd w:val="clear" w:color="auto" w:fill="ADD8E6"/>
                        <w:tcMar>
                          <w:top w:w="0" w:type="dxa"/>
                          <w:left w:w="89" w:type="dxa"/>
                          <w:bottom w:w="0" w:type="dxa"/>
                          <w:right w:w="0" w:type="dxa"/>
                        </w:tcMar>
                        <w:vAlign w:val="bottom"/>
                      </w:tcPr>
                      <w:p w14:paraId="7E5287AB" w14:textId="77777777" w:rsidR="008461F0" w:rsidRPr="002451B2" w:rsidRDefault="008461F0">
                        <w:pPr>
                          <w:rPr>
                            <w:rFonts w:asciiTheme="minorHAnsi" w:hAnsiTheme="minorHAnsi" w:cstheme="minorHAnsi"/>
                          </w:rPr>
                        </w:pPr>
                        <w:r w:rsidRPr="002451B2">
                          <w:rPr>
                            <w:rFonts w:asciiTheme="minorHAnsi" w:eastAsia="Segoe UI" w:hAnsiTheme="minorHAnsi" w:cstheme="minorHAnsi"/>
                            <w:b/>
                            <w:color w:val="000000"/>
                          </w:rPr>
                          <w:t>Total</w:t>
                        </w:r>
                        <w:r w:rsidR="000B1932" w:rsidRPr="002451B2">
                          <w:rPr>
                            <w:rFonts w:asciiTheme="minorHAnsi" w:eastAsia="Segoe UI" w:hAnsiTheme="minorHAnsi" w:cstheme="minorHAnsi"/>
                            <w:b/>
                            <w:color w:val="000000"/>
                          </w:rPr>
                          <w:t xml:space="preserve"> Amount </w:t>
                        </w:r>
                      </w:p>
                    </w:tc>
                    <w:tc>
                      <w:tcPr>
                        <w:tcW w:w="4173" w:type="dxa"/>
                        <w:tcBorders>
                          <w:bottom w:val="single" w:sz="8" w:space="0" w:color="000000"/>
                        </w:tcBorders>
                        <w:shd w:val="clear" w:color="auto" w:fill="ADD8E6"/>
                        <w:tcMar>
                          <w:top w:w="0" w:type="dxa"/>
                          <w:left w:w="89" w:type="dxa"/>
                          <w:bottom w:w="0" w:type="dxa"/>
                          <w:right w:w="0" w:type="dxa"/>
                        </w:tcMar>
                        <w:vAlign w:val="bottom"/>
                      </w:tcPr>
                      <w:p w14:paraId="3F2BB716" w14:textId="77777777" w:rsidR="008461F0" w:rsidRPr="002451B2" w:rsidRDefault="008461F0">
                        <w:pPr>
                          <w:jc w:val="center"/>
                          <w:rPr>
                            <w:rFonts w:asciiTheme="minorHAnsi" w:hAnsiTheme="minorHAnsi" w:cstheme="minorHAnsi"/>
                          </w:rPr>
                        </w:pPr>
                        <w:r w:rsidRPr="002451B2">
                          <w:rPr>
                            <w:rFonts w:asciiTheme="minorHAnsi" w:eastAsia="Segoe UI" w:hAnsiTheme="minorHAnsi" w:cstheme="minorHAnsi"/>
                            <w:b/>
                            <w:color w:val="000000"/>
                          </w:rPr>
                          <w:t>Currency</w:t>
                        </w:r>
                      </w:p>
                    </w:tc>
                    <w:tc>
                      <w:tcPr>
                        <w:tcW w:w="1070" w:type="dxa"/>
                        <w:tcBorders>
                          <w:bottom w:val="single" w:sz="8" w:space="0" w:color="000000"/>
                        </w:tcBorders>
                        <w:shd w:val="clear" w:color="auto" w:fill="ADD8E6"/>
                        <w:tcMar>
                          <w:top w:w="0" w:type="dxa"/>
                          <w:left w:w="89" w:type="dxa"/>
                          <w:bottom w:w="0" w:type="dxa"/>
                          <w:right w:w="0" w:type="dxa"/>
                        </w:tcMar>
                        <w:vAlign w:val="bottom"/>
                      </w:tcPr>
                      <w:p w14:paraId="0B1BAC86" w14:textId="77777777" w:rsidR="008461F0" w:rsidRPr="002451B2" w:rsidRDefault="008461F0">
                        <w:pPr>
                          <w:jc w:val="center"/>
                          <w:rPr>
                            <w:rFonts w:asciiTheme="minorHAnsi" w:hAnsiTheme="minorHAnsi" w:cstheme="minorHAnsi"/>
                          </w:rPr>
                        </w:pPr>
                        <w:r w:rsidRPr="002451B2">
                          <w:rPr>
                            <w:rFonts w:asciiTheme="minorHAnsi" w:eastAsia="Segoe UI" w:hAnsiTheme="minorHAnsi" w:cstheme="minorHAnsi"/>
                            <w:b/>
                            <w:color w:val="000000"/>
                          </w:rPr>
                          <w:t>Payment Terms</w:t>
                        </w:r>
                      </w:p>
                    </w:tc>
                    <w:tc>
                      <w:tcPr>
                        <w:tcW w:w="1417" w:type="dxa"/>
                        <w:tcBorders>
                          <w:bottom w:val="single" w:sz="8" w:space="0" w:color="000000"/>
                        </w:tcBorders>
                        <w:shd w:val="clear" w:color="auto" w:fill="ADD8E6"/>
                        <w:tcMar>
                          <w:top w:w="0" w:type="dxa"/>
                          <w:left w:w="89" w:type="dxa"/>
                          <w:bottom w:w="0" w:type="dxa"/>
                          <w:right w:w="0" w:type="dxa"/>
                        </w:tcMar>
                        <w:vAlign w:val="bottom"/>
                      </w:tcPr>
                      <w:p w14:paraId="3FB648E0" w14:textId="77777777" w:rsidR="008461F0" w:rsidRPr="002451B2" w:rsidRDefault="00B07F16">
                        <w:pPr>
                          <w:jc w:val="center"/>
                          <w:rPr>
                            <w:rFonts w:asciiTheme="minorHAnsi" w:hAnsiTheme="minorHAnsi" w:cstheme="minorHAnsi"/>
                          </w:rPr>
                        </w:pPr>
                        <w:r w:rsidRPr="002451B2">
                          <w:rPr>
                            <w:rFonts w:asciiTheme="minorHAnsi" w:eastAsia="Segoe UI" w:hAnsiTheme="minorHAnsi" w:cstheme="minorHAnsi"/>
                            <w:b/>
                            <w:color w:val="000000"/>
                          </w:rPr>
                          <w:t xml:space="preserve">Next </w:t>
                        </w:r>
                        <w:r w:rsidR="008461F0" w:rsidRPr="002451B2">
                          <w:rPr>
                            <w:rFonts w:asciiTheme="minorHAnsi" w:eastAsia="Segoe UI" w:hAnsiTheme="minorHAnsi" w:cstheme="minorHAnsi"/>
                            <w:b/>
                            <w:color w:val="000000"/>
                          </w:rPr>
                          <w:t>Due Date</w:t>
                        </w:r>
                      </w:p>
                    </w:tc>
                  </w:tr>
                  <w:tr w:rsidR="008461F0" w:rsidRPr="002451B2" w14:paraId="0EE379F6" w14:textId="77777777" w:rsidTr="00810538">
                    <w:tc>
                      <w:tcPr>
                        <w:tcW w:w="1417" w:type="dxa"/>
                        <w:tcMar>
                          <w:top w:w="0" w:type="dxa"/>
                          <w:left w:w="89" w:type="dxa"/>
                          <w:bottom w:w="0" w:type="dxa"/>
                          <w:right w:w="0" w:type="dxa"/>
                        </w:tcMar>
                      </w:tcPr>
                      <w:p w14:paraId="316DA765" w14:textId="39FE94F7" w:rsidR="008461F0" w:rsidRPr="002451B2" w:rsidRDefault="00F02BE3">
                        <w:pPr>
                          <w:rPr>
                            <w:rFonts w:asciiTheme="minorHAnsi" w:hAnsiTheme="minorHAnsi" w:cstheme="minorHAnsi"/>
                          </w:rPr>
                        </w:pPr>
                        <w:r>
                          <w:rPr>
                            <w:rFonts w:asciiTheme="minorHAnsi" w:hAnsiTheme="minorHAnsi" w:cstheme="minorHAnsi"/>
                          </w:rPr>
                          <w:t>4,461,397.92</w:t>
                        </w:r>
                      </w:p>
                    </w:tc>
                    <w:tc>
                      <w:tcPr>
                        <w:tcW w:w="4173" w:type="dxa"/>
                        <w:tcMar>
                          <w:top w:w="0" w:type="dxa"/>
                          <w:left w:w="89" w:type="dxa"/>
                          <w:bottom w:w="0" w:type="dxa"/>
                          <w:right w:w="0" w:type="dxa"/>
                        </w:tcMar>
                      </w:tcPr>
                      <w:p w14:paraId="56BB8D28" w14:textId="77777777" w:rsidR="008461F0" w:rsidRPr="002451B2" w:rsidRDefault="009A550B">
                        <w:pPr>
                          <w:jc w:val="center"/>
                          <w:rPr>
                            <w:rFonts w:asciiTheme="minorHAnsi" w:hAnsiTheme="minorHAnsi" w:cstheme="minorHAnsi"/>
                          </w:rPr>
                        </w:pPr>
                        <w:hyperlink r:id="rId12" w:history="1">
                          <w:r w:rsidR="008461F0" w:rsidRPr="002451B2">
                            <w:rPr>
                              <w:rFonts w:asciiTheme="minorHAnsi" w:eastAsia="Segoe UI" w:hAnsiTheme="minorHAnsi" w:cstheme="minorHAnsi"/>
                              <w:color w:val="0066DD"/>
                            </w:rPr>
                            <w:t>NGN</w:t>
                          </w:r>
                        </w:hyperlink>
                      </w:p>
                    </w:tc>
                    <w:tc>
                      <w:tcPr>
                        <w:tcW w:w="1070" w:type="dxa"/>
                        <w:tcMar>
                          <w:top w:w="0" w:type="dxa"/>
                          <w:left w:w="89" w:type="dxa"/>
                          <w:bottom w:w="0" w:type="dxa"/>
                          <w:right w:w="0" w:type="dxa"/>
                        </w:tcMar>
                      </w:tcPr>
                      <w:p w14:paraId="74230B99" w14:textId="3BFADEC3" w:rsidR="008461F0" w:rsidRPr="002451B2" w:rsidRDefault="008F53B4">
                        <w:pPr>
                          <w:jc w:val="center"/>
                          <w:rPr>
                            <w:rFonts w:asciiTheme="minorHAnsi" w:hAnsiTheme="minorHAnsi" w:cstheme="minorHAnsi"/>
                          </w:rPr>
                        </w:pPr>
                        <w:r w:rsidRPr="002451B2">
                          <w:rPr>
                            <w:rFonts w:asciiTheme="minorHAnsi" w:hAnsiTheme="minorHAnsi" w:cstheme="minorHAnsi"/>
                          </w:rPr>
                          <w:t>Annual</w:t>
                        </w:r>
                      </w:p>
                    </w:tc>
                    <w:tc>
                      <w:tcPr>
                        <w:tcW w:w="1417" w:type="dxa"/>
                        <w:tcMar>
                          <w:top w:w="0" w:type="dxa"/>
                          <w:left w:w="89" w:type="dxa"/>
                          <w:bottom w:w="0" w:type="dxa"/>
                          <w:right w:w="0" w:type="dxa"/>
                        </w:tcMar>
                      </w:tcPr>
                      <w:p w14:paraId="7F80E523" w14:textId="19E7F206" w:rsidR="008461F0" w:rsidRPr="002451B2" w:rsidRDefault="008F53B4" w:rsidP="00B20F64">
                        <w:pPr>
                          <w:rPr>
                            <w:rFonts w:asciiTheme="minorHAnsi" w:hAnsiTheme="minorHAnsi" w:cstheme="minorHAnsi"/>
                          </w:rPr>
                        </w:pPr>
                        <w:r w:rsidRPr="002451B2">
                          <w:rPr>
                            <w:rFonts w:asciiTheme="minorHAnsi" w:hAnsiTheme="minorHAnsi" w:cstheme="minorHAnsi"/>
                          </w:rPr>
                          <w:t xml:space="preserve">   </w:t>
                        </w:r>
                        <w:r w:rsidR="00F02BE3">
                          <w:rPr>
                            <w:rFonts w:asciiTheme="minorHAnsi" w:hAnsiTheme="minorHAnsi" w:cstheme="minorHAnsi"/>
                          </w:rPr>
                          <w:t>Sept</w:t>
                        </w:r>
                        <w:r w:rsidRPr="002451B2">
                          <w:rPr>
                            <w:rFonts w:asciiTheme="minorHAnsi" w:hAnsiTheme="minorHAnsi" w:cstheme="minorHAnsi"/>
                          </w:rPr>
                          <w:t xml:space="preserve"> </w:t>
                        </w:r>
                        <w:r w:rsidR="00F02BE3">
                          <w:rPr>
                            <w:rFonts w:asciiTheme="minorHAnsi" w:hAnsiTheme="minorHAnsi" w:cstheme="minorHAnsi"/>
                          </w:rPr>
                          <w:t>30</w:t>
                        </w:r>
                        <w:r w:rsidRPr="002451B2">
                          <w:rPr>
                            <w:rFonts w:asciiTheme="minorHAnsi" w:hAnsiTheme="minorHAnsi" w:cstheme="minorHAnsi"/>
                          </w:rPr>
                          <w:t>, 2024</w:t>
                        </w:r>
                      </w:p>
                    </w:tc>
                  </w:tr>
                  <w:tr w:rsidR="008461F0" w:rsidRPr="002451B2" w14:paraId="54FD0265" w14:textId="77777777" w:rsidTr="00810538">
                    <w:trPr>
                      <w:trHeight w:val="171"/>
                    </w:trPr>
                    <w:tc>
                      <w:tcPr>
                        <w:tcW w:w="1417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47CA8ACA" w14:textId="77777777" w:rsidR="008461F0" w:rsidRPr="002451B2" w:rsidRDefault="008461F0">
                        <w:pPr>
                          <w:rPr>
                            <w:rFonts w:asciiTheme="minorHAnsi" w:hAnsiTheme="minorHAnsi" w:cstheme="minorHAnsi"/>
                          </w:rPr>
                        </w:pPr>
                        <w:r w:rsidRPr="002451B2">
                          <w:rPr>
                            <w:rFonts w:asciiTheme="minorHAnsi" w:eastAsia="Segoe UI" w:hAnsiTheme="minorHAnsi" w:cstheme="minorHAnsi"/>
                            <w:color w:val="000000"/>
                          </w:rPr>
                          <w:t xml:space="preserve">     </w:t>
                        </w:r>
                      </w:p>
                    </w:tc>
                    <w:tc>
                      <w:tcPr>
                        <w:tcW w:w="417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403B389B" w14:textId="77777777" w:rsidR="008461F0" w:rsidRPr="002451B2" w:rsidRDefault="008461F0">
                        <w:pPr>
                          <w:rPr>
                            <w:rFonts w:asciiTheme="minorHAnsi" w:hAnsiTheme="minorHAnsi" w:cstheme="minorHAnsi"/>
                          </w:rPr>
                        </w:pPr>
                      </w:p>
                    </w:tc>
                    <w:tc>
                      <w:tcPr>
                        <w:tcW w:w="1070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3AF76841" w14:textId="77777777" w:rsidR="008461F0" w:rsidRPr="002451B2" w:rsidRDefault="008461F0">
                        <w:pPr>
                          <w:rPr>
                            <w:rFonts w:asciiTheme="minorHAnsi" w:hAnsiTheme="minorHAnsi" w:cstheme="minorHAnsi"/>
                          </w:rPr>
                        </w:pPr>
                      </w:p>
                    </w:tc>
                    <w:tc>
                      <w:tcPr>
                        <w:tcW w:w="1417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40674634" w14:textId="77777777" w:rsidR="008461F0" w:rsidRPr="002451B2" w:rsidRDefault="008461F0">
                        <w:pPr>
                          <w:rPr>
                            <w:rFonts w:asciiTheme="minorHAnsi" w:hAnsiTheme="minorHAnsi" w:cstheme="minorHAnsi"/>
                          </w:rPr>
                        </w:pPr>
                      </w:p>
                    </w:tc>
                  </w:tr>
                  <w:tr w:rsidR="00A43621" w:rsidRPr="002451B2" w14:paraId="1FEB2489" w14:textId="77777777" w:rsidTr="00810538">
                    <w:trPr>
                      <w:trHeight w:val="80"/>
                    </w:trPr>
                    <w:tc>
                      <w:tcPr>
                        <w:tcW w:w="8077" w:type="dxa"/>
                        <w:gridSpan w:val="4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0951BDCD" w14:textId="0A19254E" w:rsidR="008461F0" w:rsidRPr="002451B2" w:rsidRDefault="00F02BE3">
                        <w:pPr>
                          <w:rPr>
                            <w:rFonts w:asciiTheme="minorHAnsi" w:hAnsiTheme="minorHAnsi" w:cstheme="minorHAnsi"/>
                            <w:b/>
                          </w:rPr>
                        </w:pPr>
                        <w:r>
                          <w:rPr>
                            <w:rFonts w:asciiTheme="minorHAnsi" w:eastAsia="Segoe UI" w:hAnsiTheme="minorHAnsi" w:cstheme="minorHAnsi"/>
                            <w:b/>
                            <w:color w:val="000000"/>
                          </w:rPr>
                          <w:t xml:space="preserve">FOUR MILLION FOUR HUNDRED AND SIXTY-ONE </w:t>
                        </w:r>
                        <w:r w:rsidR="005A1016">
                          <w:rPr>
                            <w:rFonts w:asciiTheme="minorHAnsi" w:eastAsia="Segoe UI" w:hAnsiTheme="minorHAnsi" w:cstheme="minorHAnsi"/>
                            <w:b/>
                            <w:color w:val="000000"/>
                          </w:rPr>
                          <w:t>THOUSAND</w:t>
                        </w:r>
                        <w:r>
                          <w:rPr>
                            <w:rFonts w:asciiTheme="minorHAnsi" w:eastAsia="Segoe UI" w:hAnsiTheme="minorHAnsi" w:cstheme="minorHAnsi"/>
                            <w:b/>
                            <w:color w:val="000000"/>
                          </w:rPr>
                          <w:t xml:space="preserve"> THREE HUNDRED AND NINETY-SEVEN NAIRA AND NINETY-TWO KOBO ONLY.</w:t>
                        </w:r>
                      </w:p>
                    </w:tc>
                  </w:tr>
                  <w:tr w:rsidR="008461F0" w:rsidRPr="002451B2" w14:paraId="50A12A95" w14:textId="77777777" w:rsidTr="00810538">
                    <w:trPr>
                      <w:trHeight w:val="171"/>
                    </w:trPr>
                    <w:tc>
                      <w:tcPr>
                        <w:tcW w:w="1417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1AE5650D" w14:textId="77777777" w:rsidR="008461F0" w:rsidRPr="002451B2" w:rsidRDefault="008461F0">
                        <w:pPr>
                          <w:rPr>
                            <w:rFonts w:asciiTheme="minorHAnsi" w:hAnsiTheme="minorHAnsi" w:cstheme="minorHAnsi"/>
                          </w:rPr>
                        </w:pPr>
                        <w:r w:rsidRPr="002451B2">
                          <w:rPr>
                            <w:rFonts w:asciiTheme="minorHAnsi" w:eastAsia="Segoe UI" w:hAnsiTheme="minorHAnsi" w:cstheme="minorHAnsi"/>
                            <w:color w:val="000000"/>
                          </w:rPr>
                          <w:t xml:space="preserve">     </w:t>
                        </w:r>
                      </w:p>
                    </w:tc>
                    <w:tc>
                      <w:tcPr>
                        <w:tcW w:w="4173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6D626FEC" w14:textId="77777777" w:rsidR="008461F0" w:rsidRPr="002451B2" w:rsidRDefault="008461F0">
                        <w:pPr>
                          <w:rPr>
                            <w:rFonts w:asciiTheme="minorHAnsi" w:hAnsiTheme="minorHAnsi" w:cstheme="minorHAnsi"/>
                          </w:rPr>
                        </w:pPr>
                      </w:p>
                    </w:tc>
                    <w:tc>
                      <w:tcPr>
                        <w:tcW w:w="1070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746CA685" w14:textId="77777777" w:rsidR="008461F0" w:rsidRPr="002451B2" w:rsidRDefault="008461F0">
                        <w:pPr>
                          <w:rPr>
                            <w:rFonts w:asciiTheme="minorHAnsi" w:hAnsiTheme="minorHAnsi" w:cstheme="minorHAnsi"/>
                          </w:rPr>
                        </w:pPr>
                      </w:p>
                    </w:tc>
                    <w:tc>
                      <w:tcPr>
                        <w:tcW w:w="1417" w:type="dxa"/>
                        <w:tcMar>
                          <w:top w:w="0" w:type="dxa"/>
                          <w:left w:w="0" w:type="dxa"/>
                          <w:bottom w:w="0" w:type="dxa"/>
                          <w:right w:w="0" w:type="dxa"/>
                        </w:tcMar>
                      </w:tcPr>
                      <w:p w14:paraId="073D2AD7" w14:textId="77777777" w:rsidR="008461F0" w:rsidRPr="002451B2" w:rsidRDefault="008461F0">
                        <w:pPr>
                          <w:rPr>
                            <w:rFonts w:asciiTheme="minorHAnsi" w:hAnsiTheme="minorHAnsi" w:cstheme="minorHAnsi"/>
                          </w:rPr>
                        </w:pPr>
                      </w:p>
                    </w:tc>
                  </w:tr>
                </w:tbl>
                <w:p w14:paraId="51EB83F9" w14:textId="77777777" w:rsidR="008461F0" w:rsidRPr="002451B2" w:rsidRDefault="008461F0">
                  <w:pPr>
                    <w:rPr>
                      <w:rFonts w:asciiTheme="minorHAnsi" w:hAnsiTheme="minorHAnsi" w:cstheme="minorHAnsi"/>
                    </w:rPr>
                  </w:pPr>
                </w:p>
              </w:tc>
            </w:tr>
            <w:tr w:rsidR="008461F0" w14:paraId="27E4A72A" w14:textId="77777777" w:rsidTr="00AF779F">
              <w:trPr>
                <w:trHeight w:val="210"/>
              </w:trPr>
              <w:tc>
                <w:tcPr>
                  <w:tcW w:w="5924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5ED1FF66" w14:textId="77777777" w:rsidR="008461F0" w:rsidRPr="00AF779F" w:rsidRDefault="008461F0">
                  <w:r w:rsidRPr="00AF779F">
                    <w:rPr>
                      <w:rFonts w:ascii="Segoe UI" w:eastAsia="Segoe UI" w:hAnsi="Segoe UI"/>
                      <w:b/>
                      <w:color w:val="000000"/>
                    </w:rPr>
                    <w:t>Notes</w:t>
                  </w:r>
                </w:p>
              </w:tc>
              <w:tc>
                <w:tcPr>
                  <w:tcW w:w="266" w:type="dxa"/>
                  <w:tcMar>
                    <w:top w:w="40" w:type="dxa"/>
                    <w:left w:w="40" w:type="dxa"/>
                    <w:bottom w:w="40" w:type="dxa"/>
                    <w:right w:w="40" w:type="dxa"/>
                  </w:tcMar>
                </w:tcPr>
                <w:p w14:paraId="393FD195" w14:textId="77777777" w:rsidR="008461F0" w:rsidRDefault="008461F0"/>
              </w:tc>
              <w:tc>
                <w:tcPr>
                  <w:tcW w:w="266" w:type="dxa"/>
                  <w:tcMar>
                    <w:top w:w="40" w:type="dxa"/>
                    <w:left w:w="40" w:type="dxa"/>
                    <w:bottom w:w="40" w:type="dxa"/>
                    <w:right w:w="40" w:type="dxa"/>
                  </w:tcMar>
                </w:tcPr>
                <w:p w14:paraId="60581FB0" w14:textId="77777777" w:rsidR="008461F0" w:rsidRDefault="008461F0"/>
              </w:tc>
              <w:tc>
                <w:tcPr>
                  <w:tcW w:w="266" w:type="dxa"/>
                  <w:tcMar>
                    <w:top w:w="40" w:type="dxa"/>
                    <w:left w:w="40" w:type="dxa"/>
                    <w:bottom w:w="40" w:type="dxa"/>
                    <w:right w:w="40" w:type="dxa"/>
                  </w:tcMar>
                </w:tcPr>
                <w:p w14:paraId="2FC4859F" w14:textId="77777777" w:rsidR="008461F0" w:rsidRDefault="008461F0"/>
              </w:tc>
              <w:tc>
                <w:tcPr>
                  <w:tcW w:w="267" w:type="dxa"/>
                  <w:tcMar>
                    <w:top w:w="40" w:type="dxa"/>
                    <w:left w:w="40" w:type="dxa"/>
                    <w:bottom w:w="40" w:type="dxa"/>
                    <w:right w:w="40" w:type="dxa"/>
                  </w:tcMar>
                </w:tcPr>
                <w:p w14:paraId="2146E0B5" w14:textId="77777777" w:rsidR="008461F0" w:rsidRDefault="008461F0"/>
              </w:tc>
              <w:tc>
                <w:tcPr>
                  <w:tcW w:w="267" w:type="dxa"/>
                  <w:tcMar>
                    <w:top w:w="40" w:type="dxa"/>
                    <w:left w:w="40" w:type="dxa"/>
                    <w:bottom w:w="40" w:type="dxa"/>
                    <w:right w:w="40" w:type="dxa"/>
                  </w:tcMar>
                </w:tcPr>
                <w:p w14:paraId="37273F38" w14:textId="77777777" w:rsidR="008461F0" w:rsidRDefault="008461F0"/>
              </w:tc>
              <w:tc>
                <w:tcPr>
                  <w:tcW w:w="267" w:type="dxa"/>
                  <w:tcMar>
                    <w:top w:w="40" w:type="dxa"/>
                    <w:left w:w="40" w:type="dxa"/>
                    <w:bottom w:w="40" w:type="dxa"/>
                    <w:right w:w="40" w:type="dxa"/>
                  </w:tcMar>
                </w:tcPr>
                <w:p w14:paraId="77B11B69" w14:textId="77777777" w:rsidR="008461F0" w:rsidRDefault="008461F0"/>
              </w:tc>
              <w:tc>
                <w:tcPr>
                  <w:tcW w:w="267" w:type="dxa"/>
                  <w:tcMar>
                    <w:top w:w="40" w:type="dxa"/>
                    <w:left w:w="40" w:type="dxa"/>
                    <w:bottom w:w="40" w:type="dxa"/>
                    <w:right w:w="40" w:type="dxa"/>
                  </w:tcMar>
                </w:tcPr>
                <w:p w14:paraId="607583B4" w14:textId="77777777" w:rsidR="008461F0" w:rsidRDefault="008461F0"/>
              </w:tc>
              <w:tc>
                <w:tcPr>
                  <w:tcW w:w="267" w:type="dxa"/>
                  <w:tcMar>
                    <w:top w:w="40" w:type="dxa"/>
                    <w:left w:w="40" w:type="dxa"/>
                    <w:bottom w:w="40" w:type="dxa"/>
                    <w:right w:w="40" w:type="dxa"/>
                  </w:tcMar>
                </w:tcPr>
                <w:p w14:paraId="174A7446" w14:textId="77777777" w:rsidR="008461F0" w:rsidRDefault="008461F0"/>
              </w:tc>
              <w:tc>
                <w:tcPr>
                  <w:tcW w:w="173" w:type="dxa"/>
                  <w:tcMar>
                    <w:top w:w="40" w:type="dxa"/>
                    <w:left w:w="40" w:type="dxa"/>
                    <w:bottom w:w="40" w:type="dxa"/>
                    <w:right w:w="40" w:type="dxa"/>
                  </w:tcMar>
                </w:tcPr>
                <w:p w14:paraId="1E5B59C7" w14:textId="77777777" w:rsidR="008461F0" w:rsidRDefault="008461F0"/>
              </w:tc>
              <w:tc>
                <w:tcPr>
                  <w:tcW w:w="86" w:type="dxa"/>
                  <w:tcMar>
                    <w:top w:w="40" w:type="dxa"/>
                    <w:left w:w="40" w:type="dxa"/>
                    <w:bottom w:w="40" w:type="dxa"/>
                    <w:right w:w="40" w:type="dxa"/>
                  </w:tcMar>
                </w:tcPr>
                <w:p w14:paraId="318FF18C" w14:textId="77777777" w:rsidR="008461F0" w:rsidRDefault="008461F0"/>
              </w:tc>
              <w:tc>
                <w:tcPr>
                  <w:tcW w:w="86" w:type="dxa"/>
                  <w:tcMar>
                    <w:top w:w="40" w:type="dxa"/>
                    <w:left w:w="40" w:type="dxa"/>
                    <w:bottom w:w="40" w:type="dxa"/>
                    <w:right w:w="40" w:type="dxa"/>
                  </w:tcMar>
                </w:tcPr>
                <w:p w14:paraId="7A3261EC" w14:textId="77777777" w:rsidR="008461F0" w:rsidRDefault="008461F0"/>
              </w:tc>
              <w:tc>
                <w:tcPr>
                  <w:tcW w:w="1861" w:type="dxa"/>
                  <w:tcMar>
                    <w:top w:w="40" w:type="dxa"/>
                    <w:left w:w="40" w:type="dxa"/>
                    <w:bottom w:w="40" w:type="dxa"/>
                    <w:right w:w="40" w:type="dxa"/>
                  </w:tcMar>
                </w:tcPr>
                <w:p w14:paraId="79E3814F" w14:textId="77777777" w:rsidR="008461F0" w:rsidRDefault="008461F0"/>
              </w:tc>
            </w:tr>
            <w:tr w:rsidR="00A43621" w14:paraId="06D42005" w14:textId="77777777" w:rsidTr="00AF779F">
              <w:trPr>
                <w:trHeight w:val="225"/>
              </w:trPr>
              <w:tc>
                <w:tcPr>
                  <w:tcW w:w="10263" w:type="dxa"/>
                  <w:gridSpan w:val="13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09EDCCA7" w14:textId="77777777" w:rsidR="00065C2F" w:rsidRPr="008E3D13" w:rsidRDefault="008461F0" w:rsidP="00065C2F">
                  <w:pPr>
                    <w:numPr>
                      <w:ilvl w:val="0"/>
                      <w:numId w:val="1"/>
                    </w:numPr>
                    <w:rPr>
                      <w:rFonts w:ascii="Calibri" w:eastAsia="Segoe UI" w:hAnsi="Calibri"/>
                      <w:color w:val="000000"/>
                      <w:sz w:val="22"/>
                      <w:szCs w:val="22"/>
                    </w:rPr>
                  </w:pPr>
                  <w:r w:rsidRPr="008E3D13">
                    <w:rPr>
                      <w:rFonts w:ascii="Calibri" w:eastAsia="Segoe UI" w:hAnsi="Calibri"/>
                      <w:color w:val="000000"/>
                      <w:sz w:val="22"/>
                      <w:szCs w:val="22"/>
                    </w:rPr>
                    <w:t xml:space="preserve">Kindly remit the above sum into our </w:t>
                  </w:r>
                  <w:r w:rsidR="00CC0F65" w:rsidRPr="008E3D13">
                    <w:rPr>
                      <w:rFonts w:ascii="Calibri" w:eastAsia="Segoe UI" w:hAnsi="Calibri"/>
                      <w:color w:val="000000"/>
                      <w:sz w:val="22"/>
                      <w:szCs w:val="22"/>
                    </w:rPr>
                    <w:t>First</w:t>
                  </w:r>
                  <w:r w:rsidR="00065C2F" w:rsidRPr="008E3D13">
                    <w:rPr>
                      <w:rFonts w:ascii="Calibri" w:eastAsia="Segoe UI" w:hAnsi="Calibri"/>
                      <w:color w:val="000000"/>
                      <w:sz w:val="22"/>
                      <w:szCs w:val="22"/>
                    </w:rPr>
                    <w:t xml:space="preserve"> Bank </w:t>
                  </w:r>
                  <w:r w:rsidRPr="008E3D13">
                    <w:rPr>
                      <w:rFonts w:ascii="Calibri" w:eastAsia="Segoe UI" w:hAnsi="Calibri"/>
                      <w:color w:val="000000"/>
                      <w:sz w:val="22"/>
                      <w:szCs w:val="22"/>
                    </w:rPr>
                    <w:t xml:space="preserve">Plc. Naira Collections Account with the following details: </w:t>
                  </w:r>
                </w:p>
                <w:p w14:paraId="02D0E6B5" w14:textId="77777777" w:rsidR="00065C2F" w:rsidRPr="008E3D13" w:rsidRDefault="00065C2F" w:rsidP="00065C2F">
                  <w:pPr>
                    <w:rPr>
                      <w:rFonts w:ascii="Calibri" w:eastAsia="Segoe UI" w:hAnsi="Calibri"/>
                      <w:color w:val="000000"/>
                      <w:sz w:val="22"/>
                      <w:szCs w:val="22"/>
                    </w:rPr>
                  </w:pPr>
                  <w:r w:rsidRPr="008E3D13">
                    <w:rPr>
                      <w:rFonts w:ascii="Calibri" w:eastAsia="Segoe UI" w:hAnsi="Calibri"/>
                      <w:color w:val="000000"/>
                      <w:sz w:val="22"/>
                      <w:szCs w:val="22"/>
                    </w:rPr>
                    <w:t xml:space="preserve">                 </w:t>
                  </w:r>
                </w:p>
                <w:p w14:paraId="232F5E89" w14:textId="67D7DEB8" w:rsidR="00CC0F65" w:rsidRPr="008E3D13" w:rsidRDefault="00CC0F65" w:rsidP="00CC0F65">
                  <w:pPr>
                    <w:rPr>
                      <w:rFonts w:ascii="Calibri" w:eastAsia="Segoe UI" w:hAnsi="Calibri"/>
                      <w:color w:val="000000"/>
                      <w:sz w:val="22"/>
                      <w:szCs w:val="22"/>
                    </w:rPr>
                  </w:pPr>
                  <w:r w:rsidRPr="008E3D13">
                    <w:rPr>
                      <w:rFonts w:ascii="Calibri" w:eastAsia="Segoe UI" w:hAnsi="Calibri"/>
                      <w:color w:val="000000"/>
                      <w:sz w:val="22"/>
                      <w:szCs w:val="22"/>
                    </w:rPr>
                    <w:t xml:space="preserve">                </w:t>
                  </w:r>
                  <w:r w:rsidR="00340878">
                    <w:rPr>
                      <w:rFonts w:ascii="Calibri" w:eastAsia="Segoe UI" w:hAnsi="Calibri"/>
                      <w:color w:val="000000"/>
                      <w:sz w:val="22"/>
                      <w:szCs w:val="22"/>
                    </w:rPr>
                    <w:t xml:space="preserve">Account Name: </w:t>
                  </w:r>
                  <w:proofErr w:type="spellStart"/>
                  <w:r w:rsidR="00340878">
                    <w:rPr>
                      <w:rFonts w:ascii="Calibri" w:eastAsia="Segoe UI" w:hAnsi="Calibri"/>
                      <w:color w:val="000000"/>
                      <w:sz w:val="22"/>
                      <w:szCs w:val="22"/>
                    </w:rPr>
                    <w:t>MainD</w:t>
                  </w:r>
                  <w:r w:rsidR="00AF779F" w:rsidRPr="008E3D13">
                    <w:rPr>
                      <w:rFonts w:ascii="Calibri" w:eastAsia="Segoe UI" w:hAnsi="Calibri"/>
                      <w:color w:val="000000"/>
                      <w:sz w:val="22"/>
                      <w:szCs w:val="22"/>
                    </w:rPr>
                    <w:t>ata</w:t>
                  </w:r>
                  <w:proofErr w:type="spellEnd"/>
                  <w:r w:rsidR="00AF779F" w:rsidRPr="008E3D13">
                    <w:rPr>
                      <w:rFonts w:ascii="Calibri" w:eastAsia="Segoe UI" w:hAnsi="Calibri"/>
                      <w:color w:val="000000"/>
                      <w:sz w:val="22"/>
                      <w:szCs w:val="22"/>
                    </w:rPr>
                    <w:t xml:space="preserve"> </w:t>
                  </w:r>
                  <w:proofErr w:type="spellStart"/>
                  <w:r w:rsidRPr="008E3D13">
                    <w:rPr>
                      <w:rFonts w:ascii="Calibri" w:eastAsia="Segoe UI" w:hAnsi="Calibri"/>
                      <w:color w:val="000000"/>
                      <w:sz w:val="22"/>
                      <w:szCs w:val="22"/>
                    </w:rPr>
                    <w:t>Nig</w:t>
                  </w:r>
                  <w:proofErr w:type="spellEnd"/>
                  <w:r w:rsidRPr="008E3D13">
                    <w:rPr>
                      <w:rFonts w:ascii="Calibri" w:eastAsia="Segoe UI" w:hAnsi="Calibri"/>
                      <w:color w:val="000000"/>
                      <w:sz w:val="22"/>
                      <w:szCs w:val="22"/>
                    </w:rPr>
                    <w:t xml:space="preserve"> Ltd</w:t>
                  </w:r>
                </w:p>
                <w:p w14:paraId="6B4A6AC3" w14:textId="77777777" w:rsidR="00CC0F65" w:rsidRPr="008E3D13" w:rsidRDefault="00CC0F65" w:rsidP="00CC0F65">
                  <w:pPr>
                    <w:rPr>
                      <w:rFonts w:ascii="Calibri" w:eastAsia="Segoe UI" w:hAnsi="Calibri"/>
                      <w:color w:val="000000"/>
                      <w:sz w:val="22"/>
                      <w:szCs w:val="22"/>
                    </w:rPr>
                  </w:pPr>
                  <w:r w:rsidRPr="008E3D13">
                    <w:rPr>
                      <w:rFonts w:ascii="Calibri" w:eastAsia="Segoe UI" w:hAnsi="Calibri"/>
                      <w:color w:val="000000"/>
                      <w:sz w:val="22"/>
                      <w:szCs w:val="22"/>
                    </w:rPr>
                    <w:t xml:space="preserve">                Account Number: 2027097542</w:t>
                  </w:r>
                </w:p>
                <w:p w14:paraId="20EEA624" w14:textId="20D0497D" w:rsidR="00CC0F65" w:rsidRPr="008E3D13" w:rsidRDefault="00CC0F65" w:rsidP="00CC0F65">
                  <w:pPr>
                    <w:rPr>
                      <w:rFonts w:ascii="Calibri" w:eastAsia="Segoe UI" w:hAnsi="Calibri"/>
                      <w:color w:val="000000"/>
                      <w:sz w:val="22"/>
                      <w:szCs w:val="22"/>
                    </w:rPr>
                  </w:pPr>
                  <w:r w:rsidRPr="008E3D13">
                    <w:rPr>
                      <w:rFonts w:ascii="Calibri" w:eastAsia="Segoe UI" w:hAnsi="Calibri"/>
                      <w:color w:val="000000"/>
                      <w:sz w:val="22"/>
                      <w:szCs w:val="22"/>
                    </w:rPr>
                    <w:t xml:space="preserve">                Bank: First Bank Plc</w:t>
                  </w:r>
                </w:p>
                <w:p w14:paraId="7E686ABF" w14:textId="77777777" w:rsidR="00A42382" w:rsidRPr="00E77311" w:rsidRDefault="00CC0F65" w:rsidP="00065C2F">
                  <w:pPr>
                    <w:rPr>
                      <w:rFonts w:ascii="Segoe UI" w:eastAsia="Segoe UI" w:hAnsi="Segoe UI"/>
                      <w:color w:val="000000"/>
                    </w:rPr>
                  </w:pPr>
                  <w:r w:rsidRPr="008E3D13">
                    <w:rPr>
                      <w:rFonts w:ascii="Calibri" w:eastAsia="Segoe UI" w:hAnsi="Calibri"/>
                      <w:color w:val="000000"/>
                      <w:sz w:val="22"/>
                      <w:szCs w:val="22"/>
                    </w:rPr>
                    <w:t xml:space="preserve">                Sort Code: 011155119</w:t>
                  </w:r>
                </w:p>
              </w:tc>
            </w:tr>
            <w:tr w:rsidR="008461F0" w14:paraId="018F2BCF" w14:textId="77777777" w:rsidTr="00AF779F">
              <w:trPr>
                <w:trHeight w:val="280"/>
              </w:trPr>
              <w:tc>
                <w:tcPr>
                  <w:tcW w:w="5924" w:type="dxa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</w:tcPr>
                <w:p w14:paraId="12DD1265" w14:textId="77777777" w:rsidR="008461F0" w:rsidRDefault="008461F0">
                  <w:pPr>
                    <w:jc w:val="center"/>
                  </w:pPr>
                  <w:r>
                    <w:rPr>
                      <w:rFonts w:ascii="Segoe UI" w:eastAsia="Segoe UI" w:hAnsi="Segoe UI"/>
                      <w:color w:val="000000"/>
                      <w:sz w:val="16"/>
                    </w:rPr>
                    <w:t xml:space="preserve">     </w:t>
                  </w:r>
                </w:p>
              </w:tc>
              <w:tc>
                <w:tcPr>
                  <w:tcW w:w="266" w:type="dxa"/>
                  <w:tcMar>
                    <w:top w:w="40" w:type="dxa"/>
                    <w:left w:w="40" w:type="dxa"/>
                    <w:bottom w:w="40" w:type="dxa"/>
                    <w:right w:w="40" w:type="dxa"/>
                  </w:tcMar>
                </w:tcPr>
                <w:p w14:paraId="46177778" w14:textId="77777777" w:rsidR="008461F0" w:rsidRDefault="008461F0"/>
              </w:tc>
              <w:tc>
                <w:tcPr>
                  <w:tcW w:w="266" w:type="dxa"/>
                  <w:tcMar>
                    <w:top w:w="40" w:type="dxa"/>
                    <w:left w:w="40" w:type="dxa"/>
                    <w:bottom w:w="40" w:type="dxa"/>
                    <w:right w:w="40" w:type="dxa"/>
                  </w:tcMar>
                </w:tcPr>
                <w:p w14:paraId="0D4F1B13" w14:textId="77777777" w:rsidR="008461F0" w:rsidRDefault="008461F0"/>
              </w:tc>
              <w:tc>
                <w:tcPr>
                  <w:tcW w:w="266" w:type="dxa"/>
                  <w:tcMar>
                    <w:top w:w="40" w:type="dxa"/>
                    <w:left w:w="40" w:type="dxa"/>
                    <w:bottom w:w="40" w:type="dxa"/>
                    <w:right w:w="40" w:type="dxa"/>
                  </w:tcMar>
                </w:tcPr>
                <w:p w14:paraId="2ECE71A2" w14:textId="77777777" w:rsidR="008461F0" w:rsidRDefault="008461F0"/>
              </w:tc>
              <w:tc>
                <w:tcPr>
                  <w:tcW w:w="267" w:type="dxa"/>
                  <w:tcMar>
                    <w:top w:w="40" w:type="dxa"/>
                    <w:left w:w="40" w:type="dxa"/>
                    <w:bottom w:w="40" w:type="dxa"/>
                    <w:right w:w="40" w:type="dxa"/>
                  </w:tcMar>
                </w:tcPr>
                <w:p w14:paraId="40EA2380" w14:textId="77777777" w:rsidR="008461F0" w:rsidRDefault="008461F0"/>
              </w:tc>
              <w:tc>
                <w:tcPr>
                  <w:tcW w:w="267" w:type="dxa"/>
                  <w:tcMar>
                    <w:top w:w="40" w:type="dxa"/>
                    <w:left w:w="40" w:type="dxa"/>
                    <w:bottom w:w="40" w:type="dxa"/>
                    <w:right w:w="40" w:type="dxa"/>
                  </w:tcMar>
                </w:tcPr>
                <w:p w14:paraId="7160C28F" w14:textId="77777777" w:rsidR="008461F0" w:rsidRDefault="008461F0"/>
              </w:tc>
              <w:tc>
                <w:tcPr>
                  <w:tcW w:w="267" w:type="dxa"/>
                  <w:tcMar>
                    <w:top w:w="40" w:type="dxa"/>
                    <w:left w:w="40" w:type="dxa"/>
                    <w:bottom w:w="40" w:type="dxa"/>
                    <w:right w:w="40" w:type="dxa"/>
                  </w:tcMar>
                </w:tcPr>
                <w:p w14:paraId="2814D8B8" w14:textId="77777777" w:rsidR="008461F0" w:rsidRDefault="008461F0"/>
              </w:tc>
              <w:tc>
                <w:tcPr>
                  <w:tcW w:w="267" w:type="dxa"/>
                  <w:tcMar>
                    <w:top w:w="40" w:type="dxa"/>
                    <w:left w:w="40" w:type="dxa"/>
                    <w:bottom w:w="40" w:type="dxa"/>
                    <w:right w:w="40" w:type="dxa"/>
                  </w:tcMar>
                </w:tcPr>
                <w:p w14:paraId="42CACC8E" w14:textId="77777777" w:rsidR="008461F0" w:rsidRDefault="008461F0"/>
              </w:tc>
              <w:tc>
                <w:tcPr>
                  <w:tcW w:w="267" w:type="dxa"/>
                  <w:tcMar>
                    <w:top w:w="40" w:type="dxa"/>
                    <w:left w:w="40" w:type="dxa"/>
                    <w:bottom w:w="40" w:type="dxa"/>
                    <w:right w:w="40" w:type="dxa"/>
                  </w:tcMar>
                </w:tcPr>
                <w:p w14:paraId="791648E3" w14:textId="77777777" w:rsidR="008461F0" w:rsidRDefault="008461F0"/>
              </w:tc>
              <w:tc>
                <w:tcPr>
                  <w:tcW w:w="173" w:type="dxa"/>
                  <w:tcMar>
                    <w:top w:w="40" w:type="dxa"/>
                    <w:left w:w="40" w:type="dxa"/>
                    <w:bottom w:w="40" w:type="dxa"/>
                    <w:right w:w="40" w:type="dxa"/>
                  </w:tcMar>
                </w:tcPr>
                <w:p w14:paraId="66F71C7B" w14:textId="77777777" w:rsidR="008461F0" w:rsidRDefault="008461F0"/>
              </w:tc>
              <w:tc>
                <w:tcPr>
                  <w:tcW w:w="86" w:type="dxa"/>
                  <w:tcMar>
                    <w:top w:w="40" w:type="dxa"/>
                    <w:left w:w="40" w:type="dxa"/>
                    <w:bottom w:w="40" w:type="dxa"/>
                    <w:right w:w="40" w:type="dxa"/>
                  </w:tcMar>
                </w:tcPr>
                <w:p w14:paraId="310C89CE" w14:textId="77777777" w:rsidR="008461F0" w:rsidRDefault="008461F0"/>
              </w:tc>
              <w:tc>
                <w:tcPr>
                  <w:tcW w:w="86" w:type="dxa"/>
                  <w:tcMar>
                    <w:top w:w="40" w:type="dxa"/>
                    <w:left w:w="40" w:type="dxa"/>
                    <w:bottom w:w="40" w:type="dxa"/>
                    <w:right w:w="40" w:type="dxa"/>
                  </w:tcMar>
                </w:tcPr>
                <w:p w14:paraId="490F659F" w14:textId="77777777" w:rsidR="008461F0" w:rsidRDefault="008461F0"/>
              </w:tc>
              <w:tc>
                <w:tcPr>
                  <w:tcW w:w="1861" w:type="dxa"/>
                  <w:tcMar>
                    <w:top w:w="40" w:type="dxa"/>
                    <w:left w:w="40" w:type="dxa"/>
                    <w:bottom w:w="40" w:type="dxa"/>
                    <w:right w:w="40" w:type="dxa"/>
                  </w:tcMar>
                </w:tcPr>
                <w:p w14:paraId="6EBA7108" w14:textId="77777777" w:rsidR="008461F0" w:rsidRDefault="008461F0"/>
              </w:tc>
            </w:tr>
            <w:tr w:rsidR="00A43621" w14:paraId="75FC767D" w14:textId="77777777" w:rsidTr="00AF779F">
              <w:trPr>
                <w:trHeight w:val="118"/>
              </w:trPr>
              <w:tc>
                <w:tcPr>
                  <w:tcW w:w="10263" w:type="dxa"/>
                  <w:gridSpan w:val="13"/>
                  <w:tcMar>
                    <w:top w:w="40" w:type="dxa"/>
                    <w:left w:w="40" w:type="dxa"/>
                    <w:bottom w:w="40" w:type="dxa"/>
                    <w:right w:w="40" w:type="dxa"/>
                  </w:tcMar>
                </w:tcPr>
                <w:p w14:paraId="6C9046E3" w14:textId="77777777" w:rsidR="008461F0" w:rsidRDefault="00AF779F" w:rsidP="00AF779F">
                  <w:r>
                    <w:rPr>
                      <w:rFonts w:ascii="Segoe UI" w:eastAsia="Segoe UI" w:hAnsi="Segoe UI"/>
                      <w:color w:val="000000"/>
                      <w:sz w:val="16"/>
                    </w:rPr>
                    <w:t xml:space="preserve">           </w:t>
                  </w:r>
                  <w:r w:rsidR="00E77311">
                    <w:rPr>
                      <w:rFonts w:ascii="Segoe UI" w:eastAsia="Segoe UI" w:hAnsi="Segoe UI"/>
                      <w:color w:val="000000"/>
                      <w:sz w:val="16"/>
                    </w:rPr>
                    <w:t xml:space="preserve">           </w:t>
                  </w:r>
                  <w:r>
                    <w:rPr>
                      <w:rFonts w:ascii="Segoe UI" w:eastAsia="Segoe UI" w:hAnsi="Segoe UI"/>
                      <w:color w:val="000000"/>
                      <w:sz w:val="16"/>
                    </w:rPr>
                    <w:t xml:space="preserve"> </w:t>
                  </w:r>
                  <w:r w:rsidR="008461F0">
                    <w:rPr>
                      <w:rFonts w:ascii="Segoe UI" w:eastAsia="Segoe UI" w:hAnsi="Segoe UI"/>
                      <w:color w:val="000000"/>
                      <w:sz w:val="16"/>
                    </w:rPr>
                    <w:t xml:space="preserve">FOR FURTHER ENQUIRIES, PLEASE CONTACT </w:t>
                  </w:r>
                  <w:r w:rsidR="00A42382">
                    <w:rPr>
                      <w:rFonts w:ascii="Segoe UI" w:eastAsia="Segoe UI" w:hAnsi="Segoe UI"/>
                      <w:color w:val="000000"/>
                      <w:sz w:val="16"/>
                    </w:rPr>
                    <w:t>SMEBilling</w:t>
                  </w:r>
                  <w:r w:rsidR="00065C2F">
                    <w:rPr>
                      <w:rFonts w:ascii="Segoe UI" w:eastAsia="Segoe UI" w:hAnsi="Segoe UI"/>
                      <w:color w:val="000000"/>
                      <w:sz w:val="16"/>
                    </w:rPr>
                    <w:t>@MainOne.net or Call</w:t>
                  </w:r>
                  <w:r w:rsidR="008461F0">
                    <w:rPr>
                      <w:rFonts w:ascii="Segoe UI" w:eastAsia="Segoe UI" w:hAnsi="Segoe UI"/>
                      <w:color w:val="000000"/>
                      <w:sz w:val="16"/>
                    </w:rPr>
                    <w:t xml:space="preserve"> +234 </w:t>
                  </w:r>
                  <w:r w:rsidR="00065C2F">
                    <w:rPr>
                      <w:rFonts w:ascii="Segoe UI" w:eastAsia="Segoe UI" w:hAnsi="Segoe UI"/>
                      <w:color w:val="000000"/>
                      <w:sz w:val="16"/>
                    </w:rPr>
                    <w:t>809 0</w:t>
                  </w:r>
                  <w:r w:rsidR="008461F0">
                    <w:rPr>
                      <w:rFonts w:ascii="Segoe UI" w:eastAsia="Segoe UI" w:hAnsi="Segoe UI"/>
                      <w:color w:val="000000"/>
                      <w:sz w:val="16"/>
                    </w:rPr>
                    <w:t>4</w:t>
                  </w:r>
                  <w:r w:rsidR="00065C2F">
                    <w:rPr>
                      <w:rFonts w:ascii="Segoe UI" w:eastAsia="Segoe UI" w:hAnsi="Segoe UI"/>
                      <w:color w:val="000000"/>
                      <w:sz w:val="16"/>
                    </w:rPr>
                    <w:t>0 4230</w:t>
                  </w:r>
                  <w:r w:rsidR="008461F0">
                    <w:rPr>
                      <w:rFonts w:ascii="Segoe UI" w:eastAsia="Segoe UI" w:hAnsi="Segoe UI"/>
                      <w:color w:val="000000"/>
                      <w:sz w:val="16"/>
                    </w:rPr>
                    <w:br/>
                    <w:t xml:space="preserve">                </w:t>
                  </w:r>
                  <w:r w:rsidR="003400B7">
                    <w:rPr>
                      <w:rFonts w:ascii="Segoe UI" w:eastAsia="Segoe UI" w:hAnsi="Segoe UI"/>
                      <w:color w:val="000000"/>
                      <w:sz w:val="16"/>
                    </w:rPr>
                    <w:t xml:space="preserve">    </w:t>
                  </w:r>
                  <w:r>
                    <w:rPr>
                      <w:rFonts w:ascii="Segoe UI" w:eastAsia="Segoe UI" w:hAnsi="Segoe UI"/>
                      <w:color w:val="000000"/>
                      <w:sz w:val="16"/>
                    </w:rPr>
                    <w:t xml:space="preserve">                                 </w:t>
                  </w:r>
                  <w:r w:rsidR="00E77311">
                    <w:rPr>
                      <w:rFonts w:ascii="Segoe UI" w:eastAsia="Segoe UI" w:hAnsi="Segoe UI"/>
                      <w:color w:val="000000"/>
                      <w:sz w:val="16"/>
                    </w:rPr>
                    <w:t xml:space="preserve">                </w:t>
                  </w:r>
                  <w:r>
                    <w:rPr>
                      <w:rFonts w:ascii="Segoe UI" w:eastAsia="Segoe UI" w:hAnsi="Segoe UI"/>
                      <w:color w:val="000000"/>
                      <w:sz w:val="16"/>
                    </w:rPr>
                    <w:t xml:space="preserve"> </w:t>
                  </w:r>
                  <w:r w:rsidR="008461F0">
                    <w:rPr>
                      <w:rFonts w:ascii="Segoe UI" w:eastAsia="Segoe UI" w:hAnsi="Segoe UI"/>
                      <w:color w:val="000000"/>
                      <w:sz w:val="16"/>
                    </w:rPr>
                    <w:t>THANKS FOR YOUR PATRONAGE</w:t>
                  </w:r>
                </w:p>
              </w:tc>
            </w:tr>
          </w:tbl>
          <w:p w14:paraId="715A80BC" w14:textId="77777777" w:rsidR="008461F0" w:rsidRDefault="008461F0"/>
        </w:tc>
        <w:tc>
          <w:tcPr>
            <w:tcW w:w="690" w:type="dxa"/>
          </w:tcPr>
          <w:p w14:paraId="380998B8" w14:textId="77777777" w:rsidR="008461F0" w:rsidRDefault="008461F0">
            <w:pPr>
              <w:pStyle w:val="EmptyLayoutCell"/>
            </w:pPr>
          </w:p>
        </w:tc>
      </w:tr>
      <w:tr w:rsidR="008461F0" w14:paraId="68B364C4" w14:textId="77777777" w:rsidTr="00AF779F">
        <w:trPr>
          <w:trHeight w:val="87"/>
        </w:trPr>
        <w:tc>
          <w:tcPr>
            <w:tcW w:w="10" w:type="dxa"/>
          </w:tcPr>
          <w:p w14:paraId="74AD2A1B" w14:textId="77777777" w:rsidR="008461F0" w:rsidRDefault="008461F0">
            <w:pPr>
              <w:pStyle w:val="EmptyLayoutCell"/>
            </w:pPr>
          </w:p>
        </w:tc>
        <w:tc>
          <w:tcPr>
            <w:tcW w:w="10190" w:type="dxa"/>
            <w:tcBorders>
              <w:bottom w:val="single" w:sz="16" w:space="0" w:color="000000"/>
            </w:tcBorders>
          </w:tcPr>
          <w:p w14:paraId="32354E76" w14:textId="77777777" w:rsidR="008461F0" w:rsidRDefault="008461F0">
            <w:pPr>
              <w:pStyle w:val="EmptyLayoutCell"/>
            </w:pPr>
          </w:p>
        </w:tc>
        <w:tc>
          <w:tcPr>
            <w:tcW w:w="63" w:type="dxa"/>
          </w:tcPr>
          <w:p w14:paraId="420FDA10" w14:textId="77777777" w:rsidR="008461F0" w:rsidRDefault="008461F0">
            <w:pPr>
              <w:pStyle w:val="EmptyLayoutCell"/>
            </w:pPr>
          </w:p>
        </w:tc>
        <w:tc>
          <w:tcPr>
            <w:tcW w:w="690" w:type="dxa"/>
          </w:tcPr>
          <w:p w14:paraId="752D5F71" w14:textId="77777777" w:rsidR="008461F0" w:rsidRDefault="008461F0">
            <w:pPr>
              <w:pStyle w:val="EmptyLayoutCell"/>
            </w:pPr>
          </w:p>
        </w:tc>
      </w:tr>
    </w:tbl>
    <w:p w14:paraId="452D90A4" w14:textId="77777777" w:rsidR="008461F0" w:rsidRDefault="008461F0"/>
    <w:sectPr w:rsidR="008461F0">
      <w:headerReference w:type="default" r:id="rId13"/>
      <w:footerReference w:type="default" r:id="rId14"/>
      <w:pgSz w:w="12828" w:h="15840"/>
      <w:pgMar w:top="720" w:right="720" w:bottom="0" w:left="1152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00719D" w14:textId="77777777" w:rsidR="009A550B" w:rsidRDefault="009A550B">
      <w:r>
        <w:separator/>
      </w:r>
    </w:p>
  </w:endnote>
  <w:endnote w:type="continuationSeparator" w:id="0">
    <w:p w14:paraId="3F9133EA" w14:textId="77777777" w:rsidR="009A550B" w:rsidRDefault="009A55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7F77FD" w14:textId="77777777" w:rsidR="00821570" w:rsidRDefault="00566EBE">
    <w:r>
      <w:c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BF9F1F" w14:textId="77777777" w:rsidR="009A550B" w:rsidRDefault="009A550B">
      <w:r>
        <w:separator/>
      </w:r>
    </w:p>
  </w:footnote>
  <w:footnote w:type="continuationSeparator" w:id="0">
    <w:p w14:paraId="2C174866" w14:textId="77777777" w:rsidR="009A550B" w:rsidRDefault="009A55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6"/>
      <w:gridCol w:w="10"/>
      <w:gridCol w:w="2293"/>
      <w:gridCol w:w="5082"/>
      <w:gridCol w:w="2818"/>
      <w:gridCol w:w="58"/>
      <w:gridCol w:w="151"/>
      <w:gridCol w:w="538"/>
    </w:tblGrid>
    <w:tr w:rsidR="001D12C6" w14:paraId="338DA20D" w14:textId="77777777" w:rsidTr="002E68AC">
      <w:tc>
        <w:tcPr>
          <w:tcW w:w="6" w:type="dxa"/>
        </w:tcPr>
        <w:p w14:paraId="4BA9B589" w14:textId="77777777" w:rsidR="001D12C6" w:rsidRDefault="001D12C6">
          <w:pPr>
            <w:pStyle w:val="EmptyLayoutCell"/>
          </w:pPr>
        </w:p>
      </w:tc>
      <w:tc>
        <w:tcPr>
          <w:tcW w:w="10" w:type="dxa"/>
        </w:tcPr>
        <w:p w14:paraId="48A626A8" w14:textId="77777777" w:rsidR="001D12C6" w:rsidRDefault="001D12C6">
          <w:pPr>
            <w:pStyle w:val="EmptyLayoutCell"/>
          </w:pPr>
        </w:p>
      </w:tc>
      <w:tc>
        <w:tcPr>
          <w:tcW w:w="2293" w:type="dxa"/>
        </w:tcPr>
        <w:p w14:paraId="2925C55D" w14:textId="77777777" w:rsidR="001D12C6" w:rsidRDefault="001D12C6">
          <w:pPr>
            <w:pStyle w:val="EmptyLayoutCell"/>
          </w:pPr>
        </w:p>
      </w:tc>
      <w:tc>
        <w:tcPr>
          <w:tcW w:w="5082" w:type="dxa"/>
        </w:tcPr>
        <w:p w14:paraId="29113B75" w14:textId="77777777" w:rsidR="001D12C6" w:rsidRDefault="001D12C6">
          <w:pPr>
            <w:pStyle w:val="EmptyLayoutCell"/>
          </w:pPr>
        </w:p>
      </w:tc>
      <w:tc>
        <w:tcPr>
          <w:tcW w:w="2818" w:type="dxa"/>
        </w:tcPr>
        <w:p w14:paraId="1522B399" w14:textId="77777777" w:rsidR="001D12C6" w:rsidRDefault="001D12C6">
          <w:pPr>
            <w:pStyle w:val="EmptyLayoutCell"/>
          </w:pPr>
        </w:p>
      </w:tc>
      <w:tc>
        <w:tcPr>
          <w:tcW w:w="58" w:type="dxa"/>
        </w:tcPr>
        <w:p w14:paraId="6F50C1FB" w14:textId="77777777" w:rsidR="001D12C6" w:rsidRDefault="001D12C6">
          <w:pPr>
            <w:pStyle w:val="EmptyLayoutCell"/>
          </w:pPr>
        </w:p>
      </w:tc>
      <w:tc>
        <w:tcPr>
          <w:tcW w:w="151" w:type="dxa"/>
        </w:tcPr>
        <w:p w14:paraId="082EAC61" w14:textId="77777777" w:rsidR="001D12C6" w:rsidRDefault="001D12C6">
          <w:pPr>
            <w:pStyle w:val="EmptyLayoutCell"/>
          </w:pPr>
        </w:p>
      </w:tc>
      <w:tc>
        <w:tcPr>
          <w:tcW w:w="538" w:type="dxa"/>
        </w:tcPr>
        <w:p w14:paraId="0197B1D3" w14:textId="77777777" w:rsidR="001D12C6" w:rsidRDefault="001D12C6">
          <w:pPr>
            <w:pStyle w:val="EmptyLayoutCell"/>
          </w:pPr>
        </w:p>
      </w:tc>
    </w:tr>
    <w:tr w:rsidR="001D12C6" w14:paraId="73C39605" w14:textId="77777777" w:rsidTr="002E68AC">
      <w:tc>
        <w:tcPr>
          <w:tcW w:w="6" w:type="dxa"/>
        </w:tcPr>
        <w:p w14:paraId="5B8EA19E" w14:textId="77777777" w:rsidR="001D12C6" w:rsidRDefault="001D12C6">
          <w:pPr>
            <w:pStyle w:val="EmptyLayoutCell"/>
          </w:pPr>
        </w:p>
      </w:tc>
      <w:tc>
        <w:tcPr>
          <w:tcW w:w="10" w:type="dxa"/>
        </w:tcPr>
        <w:p w14:paraId="09DB0806" w14:textId="77777777" w:rsidR="001D12C6" w:rsidRDefault="001D12C6">
          <w:pPr>
            <w:pStyle w:val="EmptyLayoutCell"/>
          </w:pPr>
        </w:p>
      </w:tc>
      <w:tc>
        <w:tcPr>
          <w:tcW w:w="2293" w:type="dxa"/>
          <w:tcBorders>
            <w:top w:val="single" w:sz="16" w:space="0" w:color="000000"/>
          </w:tcBorders>
        </w:tcPr>
        <w:p w14:paraId="32CF9344" w14:textId="77777777" w:rsidR="001D12C6" w:rsidRDefault="001D12C6">
          <w:pPr>
            <w:pStyle w:val="EmptyLayoutCell"/>
          </w:pPr>
        </w:p>
      </w:tc>
      <w:tc>
        <w:tcPr>
          <w:tcW w:w="5082" w:type="dxa"/>
          <w:tcBorders>
            <w:top w:val="single" w:sz="16" w:space="0" w:color="000000"/>
          </w:tcBorders>
        </w:tcPr>
        <w:p w14:paraId="60515D4F" w14:textId="77777777" w:rsidR="001D12C6" w:rsidRDefault="001D12C6">
          <w:pPr>
            <w:pStyle w:val="EmptyLayoutCell"/>
          </w:pPr>
        </w:p>
      </w:tc>
      <w:tc>
        <w:tcPr>
          <w:tcW w:w="2818" w:type="dxa"/>
          <w:tcBorders>
            <w:top w:val="single" w:sz="16" w:space="0" w:color="000000"/>
          </w:tcBorders>
        </w:tcPr>
        <w:p w14:paraId="2C759616" w14:textId="77777777" w:rsidR="001D12C6" w:rsidRDefault="001D12C6">
          <w:pPr>
            <w:pStyle w:val="EmptyLayoutCell"/>
          </w:pPr>
        </w:p>
      </w:tc>
      <w:tc>
        <w:tcPr>
          <w:tcW w:w="58" w:type="dxa"/>
          <w:tcBorders>
            <w:top w:val="single" w:sz="16" w:space="0" w:color="000000"/>
          </w:tcBorders>
        </w:tcPr>
        <w:p w14:paraId="360BA388" w14:textId="77777777" w:rsidR="001D12C6" w:rsidRDefault="001D12C6">
          <w:pPr>
            <w:pStyle w:val="EmptyLayoutCell"/>
          </w:pPr>
        </w:p>
      </w:tc>
      <w:tc>
        <w:tcPr>
          <w:tcW w:w="151" w:type="dxa"/>
        </w:tcPr>
        <w:p w14:paraId="778D7491" w14:textId="77777777" w:rsidR="001D12C6" w:rsidRDefault="001D12C6">
          <w:pPr>
            <w:pStyle w:val="EmptyLayoutCell"/>
          </w:pPr>
        </w:p>
      </w:tc>
      <w:tc>
        <w:tcPr>
          <w:tcW w:w="538" w:type="dxa"/>
        </w:tcPr>
        <w:p w14:paraId="08BDC88E" w14:textId="77777777" w:rsidR="001D12C6" w:rsidRDefault="001D12C6">
          <w:pPr>
            <w:pStyle w:val="EmptyLayoutCell"/>
          </w:pPr>
        </w:p>
      </w:tc>
    </w:tr>
    <w:tr w:rsidR="001D12C6" w14:paraId="5F15A0AA" w14:textId="77777777" w:rsidTr="002E68AC">
      <w:tc>
        <w:tcPr>
          <w:tcW w:w="6" w:type="dxa"/>
        </w:tcPr>
        <w:p w14:paraId="315F44FD" w14:textId="77777777" w:rsidR="001D12C6" w:rsidRDefault="001D12C6">
          <w:pPr>
            <w:pStyle w:val="EmptyLayoutCell"/>
          </w:pPr>
        </w:p>
      </w:tc>
      <w:tc>
        <w:tcPr>
          <w:tcW w:w="2303" w:type="dxa"/>
          <w:gridSpan w:val="2"/>
          <w:tcMar>
            <w:top w:w="0" w:type="dxa"/>
            <w:left w:w="0" w:type="dxa"/>
            <w:bottom w:w="0" w:type="dxa"/>
            <w:right w:w="0" w:type="dxa"/>
          </w:tcMar>
        </w:tcPr>
        <w:p w14:paraId="2EE66B76" w14:textId="77777777" w:rsidR="001D12C6" w:rsidRDefault="001D12C6"/>
      </w:tc>
      <w:tc>
        <w:tcPr>
          <w:tcW w:w="5082" w:type="dxa"/>
          <w:tcMar>
            <w:top w:w="0" w:type="dxa"/>
            <w:left w:w="0" w:type="dxa"/>
            <w:bottom w:w="0" w:type="dxa"/>
            <w:right w:w="0" w:type="dxa"/>
          </w:tcMar>
        </w:tcPr>
        <w:p w14:paraId="58B567A1" w14:textId="77777777" w:rsidR="001D12C6" w:rsidRDefault="001D12C6">
          <w:pPr>
            <w:pStyle w:val="EmptyLayoutCell"/>
          </w:pPr>
        </w:p>
      </w:tc>
      <w:tc>
        <w:tcPr>
          <w:tcW w:w="2818" w:type="dxa"/>
          <w:tcMar>
            <w:top w:w="0" w:type="dxa"/>
            <w:left w:w="0" w:type="dxa"/>
            <w:bottom w:w="0" w:type="dxa"/>
            <w:right w:w="0" w:type="dxa"/>
          </w:tcMar>
        </w:tcPr>
        <w:p w14:paraId="42557C8E" w14:textId="77777777" w:rsidR="001D12C6" w:rsidRDefault="001D12C6"/>
      </w:tc>
      <w:tc>
        <w:tcPr>
          <w:tcW w:w="58" w:type="dxa"/>
          <w:tcMar>
            <w:top w:w="0" w:type="dxa"/>
            <w:left w:w="0" w:type="dxa"/>
            <w:bottom w:w="0" w:type="dxa"/>
            <w:right w:w="0" w:type="dxa"/>
          </w:tcMar>
        </w:tcPr>
        <w:p w14:paraId="64983118" w14:textId="77777777" w:rsidR="001D12C6" w:rsidRDefault="001D12C6">
          <w:pPr>
            <w:pStyle w:val="EmptyLayoutCell"/>
          </w:pPr>
        </w:p>
      </w:tc>
      <w:tc>
        <w:tcPr>
          <w:tcW w:w="151" w:type="dxa"/>
          <w:tcMar>
            <w:top w:w="0" w:type="dxa"/>
            <w:left w:w="0" w:type="dxa"/>
            <w:bottom w:w="0" w:type="dxa"/>
            <w:right w:w="0" w:type="dxa"/>
          </w:tcMar>
        </w:tcPr>
        <w:p w14:paraId="3DA059EF" w14:textId="77777777" w:rsidR="001D12C6" w:rsidRDefault="001D12C6">
          <w:pPr>
            <w:pStyle w:val="EmptyLayoutCell"/>
          </w:pPr>
        </w:p>
      </w:tc>
      <w:tc>
        <w:tcPr>
          <w:tcW w:w="538" w:type="dxa"/>
          <w:tcMar>
            <w:top w:w="0" w:type="dxa"/>
            <w:left w:w="0" w:type="dxa"/>
            <w:bottom w:w="0" w:type="dxa"/>
            <w:right w:w="0" w:type="dxa"/>
          </w:tcMar>
        </w:tcPr>
        <w:p w14:paraId="4BA6F519" w14:textId="77777777" w:rsidR="001D12C6" w:rsidRDefault="001D12C6">
          <w:pPr>
            <w:pStyle w:val="EmptyLayoutCell"/>
          </w:pPr>
        </w:p>
      </w:tc>
    </w:tr>
    <w:tr w:rsidR="001D12C6" w14:paraId="24787FC6" w14:textId="77777777" w:rsidTr="002E68AC">
      <w:tc>
        <w:tcPr>
          <w:tcW w:w="6" w:type="dxa"/>
        </w:tcPr>
        <w:p w14:paraId="5BC178C4" w14:textId="77777777" w:rsidR="001D12C6" w:rsidRDefault="001D12C6">
          <w:pPr>
            <w:pStyle w:val="EmptyLayoutCell"/>
          </w:pPr>
        </w:p>
      </w:tc>
      <w:tc>
        <w:tcPr>
          <w:tcW w:w="10" w:type="dxa"/>
        </w:tcPr>
        <w:p w14:paraId="2842DD55" w14:textId="77777777" w:rsidR="001D12C6" w:rsidRDefault="001D12C6">
          <w:pPr>
            <w:pStyle w:val="EmptyLayoutCell"/>
          </w:pPr>
        </w:p>
      </w:tc>
      <w:tc>
        <w:tcPr>
          <w:tcW w:w="2293" w:type="dxa"/>
        </w:tcPr>
        <w:p w14:paraId="2831CF76" w14:textId="77777777" w:rsidR="001D12C6" w:rsidRDefault="001D12C6">
          <w:pPr>
            <w:pStyle w:val="EmptyLayoutCell"/>
          </w:pPr>
        </w:p>
      </w:tc>
      <w:tc>
        <w:tcPr>
          <w:tcW w:w="5082" w:type="dxa"/>
        </w:tcPr>
        <w:p w14:paraId="19F0A395" w14:textId="77777777" w:rsidR="001D12C6" w:rsidRDefault="001D12C6">
          <w:pPr>
            <w:pStyle w:val="EmptyLayoutCell"/>
          </w:pPr>
        </w:p>
      </w:tc>
      <w:tc>
        <w:tcPr>
          <w:tcW w:w="2818" w:type="dxa"/>
        </w:tcPr>
        <w:p w14:paraId="3FC04A12" w14:textId="77777777" w:rsidR="001D12C6" w:rsidRDefault="001D12C6">
          <w:pPr>
            <w:pStyle w:val="EmptyLayoutCell"/>
          </w:pPr>
        </w:p>
      </w:tc>
      <w:tc>
        <w:tcPr>
          <w:tcW w:w="58" w:type="dxa"/>
        </w:tcPr>
        <w:p w14:paraId="4EE65E31" w14:textId="77777777" w:rsidR="001D12C6" w:rsidRDefault="001D12C6">
          <w:pPr>
            <w:pStyle w:val="EmptyLayoutCell"/>
          </w:pPr>
        </w:p>
      </w:tc>
      <w:tc>
        <w:tcPr>
          <w:tcW w:w="151" w:type="dxa"/>
        </w:tcPr>
        <w:p w14:paraId="76B86CD7" w14:textId="77777777" w:rsidR="001D12C6" w:rsidRDefault="001D12C6">
          <w:pPr>
            <w:pStyle w:val="EmptyLayoutCell"/>
          </w:pPr>
        </w:p>
      </w:tc>
      <w:tc>
        <w:tcPr>
          <w:tcW w:w="538" w:type="dxa"/>
        </w:tcPr>
        <w:p w14:paraId="1C347BA7" w14:textId="77777777" w:rsidR="001D12C6" w:rsidRDefault="001D12C6">
          <w:pPr>
            <w:pStyle w:val="EmptyLayoutCell"/>
          </w:pPr>
        </w:p>
      </w:tc>
    </w:tr>
    <w:tr w:rsidR="001D12C6" w14:paraId="65F9DB50" w14:textId="77777777" w:rsidTr="002E68AC">
      <w:tc>
        <w:tcPr>
          <w:tcW w:w="6" w:type="dxa"/>
        </w:tcPr>
        <w:p w14:paraId="3DCA9B0F" w14:textId="77777777" w:rsidR="001D12C6" w:rsidRDefault="001D12C6">
          <w:pPr>
            <w:pStyle w:val="EmptyLayoutCell"/>
          </w:pPr>
        </w:p>
      </w:tc>
      <w:tc>
        <w:tcPr>
          <w:tcW w:w="10" w:type="dxa"/>
        </w:tcPr>
        <w:p w14:paraId="20AB56E8" w14:textId="77777777" w:rsidR="001D12C6" w:rsidRDefault="001D12C6">
          <w:pPr>
            <w:pStyle w:val="EmptyLayoutCell"/>
          </w:pPr>
        </w:p>
      </w:tc>
      <w:tc>
        <w:tcPr>
          <w:tcW w:w="2293" w:type="dxa"/>
        </w:tcPr>
        <w:p w14:paraId="6831CE8E" w14:textId="77777777" w:rsidR="001D12C6" w:rsidRDefault="001D12C6">
          <w:pPr>
            <w:pStyle w:val="EmptyLayoutCell"/>
          </w:pPr>
        </w:p>
      </w:tc>
      <w:tc>
        <w:tcPr>
          <w:tcW w:w="5082" w:type="dxa"/>
        </w:tcPr>
        <w:p w14:paraId="59CE1A57" w14:textId="77777777" w:rsidR="001D12C6" w:rsidRDefault="001D12C6">
          <w:pPr>
            <w:pStyle w:val="EmptyLayoutCell"/>
          </w:pPr>
        </w:p>
      </w:tc>
      <w:tc>
        <w:tcPr>
          <w:tcW w:w="2818" w:type="dxa"/>
        </w:tcPr>
        <w:p w14:paraId="52D56601" w14:textId="77777777" w:rsidR="001D12C6" w:rsidRDefault="001D12C6">
          <w:pPr>
            <w:pStyle w:val="EmptyLayoutCell"/>
          </w:pPr>
        </w:p>
      </w:tc>
      <w:tc>
        <w:tcPr>
          <w:tcW w:w="58" w:type="dxa"/>
        </w:tcPr>
        <w:p w14:paraId="5FB70B81" w14:textId="77777777" w:rsidR="001D12C6" w:rsidRDefault="001D12C6">
          <w:pPr>
            <w:pStyle w:val="EmptyLayoutCell"/>
          </w:pPr>
        </w:p>
      </w:tc>
      <w:tc>
        <w:tcPr>
          <w:tcW w:w="151" w:type="dxa"/>
        </w:tcPr>
        <w:p w14:paraId="0C413739" w14:textId="77777777" w:rsidR="001D12C6" w:rsidRDefault="001D12C6">
          <w:pPr>
            <w:pStyle w:val="EmptyLayoutCell"/>
          </w:pPr>
        </w:p>
      </w:tc>
      <w:tc>
        <w:tcPr>
          <w:tcW w:w="538" w:type="dxa"/>
        </w:tcPr>
        <w:p w14:paraId="3CF033A3" w14:textId="77777777" w:rsidR="001D12C6" w:rsidRDefault="001D12C6">
          <w:pPr>
            <w:pStyle w:val="EmptyLayoutCell"/>
          </w:pPr>
        </w:p>
      </w:tc>
    </w:tr>
    <w:tr w:rsidR="001D12C6" w14:paraId="4256A5C3" w14:textId="77777777" w:rsidTr="002E68AC">
      <w:tc>
        <w:tcPr>
          <w:tcW w:w="10418" w:type="dxa"/>
          <w:gridSpan w:val="7"/>
        </w:tcPr>
        <w:p w14:paraId="3D5F89DE" w14:textId="77777777" w:rsidR="001D12C6" w:rsidRDefault="001D12C6"/>
      </w:tc>
      <w:tc>
        <w:tcPr>
          <w:tcW w:w="538" w:type="dxa"/>
        </w:tcPr>
        <w:p w14:paraId="1538E284" w14:textId="77777777" w:rsidR="001D12C6" w:rsidRDefault="001D12C6">
          <w:pPr>
            <w:pStyle w:val="EmptyLayoutCell"/>
          </w:pPr>
        </w:p>
      </w:tc>
    </w:tr>
    <w:tr w:rsidR="001D12C6" w14:paraId="03F73354" w14:textId="77777777" w:rsidTr="002E68AC">
      <w:tc>
        <w:tcPr>
          <w:tcW w:w="6" w:type="dxa"/>
        </w:tcPr>
        <w:p w14:paraId="11221271" w14:textId="77777777" w:rsidR="001D12C6" w:rsidRDefault="001D12C6">
          <w:pPr>
            <w:pStyle w:val="EmptyLayoutCell"/>
          </w:pPr>
        </w:p>
      </w:tc>
      <w:tc>
        <w:tcPr>
          <w:tcW w:w="10" w:type="dxa"/>
        </w:tcPr>
        <w:p w14:paraId="632A4267" w14:textId="77777777" w:rsidR="001D12C6" w:rsidRDefault="001D12C6">
          <w:pPr>
            <w:pStyle w:val="EmptyLayoutCell"/>
          </w:pPr>
        </w:p>
      </w:tc>
      <w:tc>
        <w:tcPr>
          <w:tcW w:w="2293" w:type="dxa"/>
        </w:tcPr>
        <w:p w14:paraId="674262F3" w14:textId="77777777" w:rsidR="001D12C6" w:rsidRDefault="001D12C6">
          <w:pPr>
            <w:pStyle w:val="EmptyLayoutCell"/>
          </w:pPr>
        </w:p>
      </w:tc>
      <w:tc>
        <w:tcPr>
          <w:tcW w:w="5082" w:type="dxa"/>
        </w:tcPr>
        <w:p w14:paraId="78DAF5F1" w14:textId="77777777" w:rsidR="001D12C6" w:rsidRDefault="001D12C6">
          <w:pPr>
            <w:pStyle w:val="EmptyLayoutCell"/>
          </w:pPr>
        </w:p>
      </w:tc>
      <w:tc>
        <w:tcPr>
          <w:tcW w:w="2818" w:type="dxa"/>
        </w:tcPr>
        <w:p w14:paraId="031A0D73" w14:textId="77777777" w:rsidR="001D12C6" w:rsidRDefault="001D12C6">
          <w:pPr>
            <w:pStyle w:val="EmptyLayoutCell"/>
          </w:pPr>
        </w:p>
      </w:tc>
      <w:tc>
        <w:tcPr>
          <w:tcW w:w="58" w:type="dxa"/>
        </w:tcPr>
        <w:p w14:paraId="1982A1A9" w14:textId="77777777" w:rsidR="001D12C6" w:rsidRDefault="001D12C6">
          <w:pPr>
            <w:pStyle w:val="EmptyLayoutCell"/>
          </w:pPr>
        </w:p>
      </w:tc>
      <w:tc>
        <w:tcPr>
          <w:tcW w:w="151" w:type="dxa"/>
        </w:tcPr>
        <w:p w14:paraId="4380A2AB" w14:textId="77777777" w:rsidR="001D12C6" w:rsidRDefault="001D12C6">
          <w:pPr>
            <w:pStyle w:val="EmptyLayoutCell"/>
          </w:pPr>
        </w:p>
      </w:tc>
      <w:tc>
        <w:tcPr>
          <w:tcW w:w="538" w:type="dxa"/>
        </w:tcPr>
        <w:p w14:paraId="38ED5589" w14:textId="77777777" w:rsidR="001D12C6" w:rsidRDefault="001D12C6">
          <w:pPr>
            <w:pStyle w:val="EmptyLayoutCell"/>
          </w:pPr>
        </w:p>
      </w:tc>
    </w:tr>
  </w:tbl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737F35"/>
    <w:multiLevelType w:val="hybridMultilevel"/>
    <w:tmpl w:val="F5928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xMzIxMTQxMTM0NDdS0lEKTi0uzszPAykwrAUAaG53viwAAAA="/>
  </w:docVars>
  <w:rsids>
    <w:rsidRoot w:val="00A43621"/>
    <w:rsid w:val="00005603"/>
    <w:rsid w:val="00012136"/>
    <w:rsid w:val="00065C2F"/>
    <w:rsid w:val="00072B47"/>
    <w:rsid w:val="000B1932"/>
    <w:rsid w:val="000D385C"/>
    <w:rsid w:val="000F347E"/>
    <w:rsid w:val="0014237E"/>
    <w:rsid w:val="001433A3"/>
    <w:rsid w:val="001540B3"/>
    <w:rsid w:val="00195E2B"/>
    <w:rsid w:val="001A5AAA"/>
    <w:rsid w:val="001D12C6"/>
    <w:rsid w:val="002276EF"/>
    <w:rsid w:val="002451B2"/>
    <w:rsid w:val="00257B8D"/>
    <w:rsid w:val="002A0CE0"/>
    <w:rsid w:val="002A214F"/>
    <w:rsid w:val="002D30B2"/>
    <w:rsid w:val="002E17A0"/>
    <w:rsid w:val="002E68AC"/>
    <w:rsid w:val="003341E8"/>
    <w:rsid w:val="003400B7"/>
    <w:rsid w:val="00340878"/>
    <w:rsid w:val="0038309D"/>
    <w:rsid w:val="00394646"/>
    <w:rsid w:val="003D32CF"/>
    <w:rsid w:val="003F6C48"/>
    <w:rsid w:val="00411902"/>
    <w:rsid w:val="00414802"/>
    <w:rsid w:val="004248B7"/>
    <w:rsid w:val="00427401"/>
    <w:rsid w:val="0047122E"/>
    <w:rsid w:val="004F7599"/>
    <w:rsid w:val="00566EBE"/>
    <w:rsid w:val="0057160F"/>
    <w:rsid w:val="005A1016"/>
    <w:rsid w:val="005B43D3"/>
    <w:rsid w:val="005C2B20"/>
    <w:rsid w:val="005E34D8"/>
    <w:rsid w:val="005F67BA"/>
    <w:rsid w:val="006233F4"/>
    <w:rsid w:val="00644F5B"/>
    <w:rsid w:val="00653E95"/>
    <w:rsid w:val="0065670C"/>
    <w:rsid w:val="006E540F"/>
    <w:rsid w:val="00731F39"/>
    <w:rsid w:val="0073316F"/>
    <w:rsid w:val="00756679"/>
    <w:rsid w:val="007E46BE"/>
    <w:rsid w:val="007F7257"/>
    <w:rsid w:val="007F7F0B"/>
    <w:rsid w:val="00810538"/>
    <w:rsid w:val="00817181"/>
    <w:rsid w:val="00821570"/>
    <w:rsid w:val="008461F0"/>
    <w:rsid w:val="008731F2"/>
    <w:rsid w:val="00873949"/>
    <w:rsid w:val="008B3003"/>
    <w:rsid w:val="008B62BF"/>
    <w:rsid w:val="008B6DC8"/>
    <w:rsid w:val="008D34EF"/>
    <w:rsid w:val="008E3D13"/>
    <w:rsid w:val="008F53B4"/>
    <w:rsid w:val="0092601D"/>
    <w:rsid w:val="00935903"/>
    <w:rsid w:val="00944140"/>
    <w:rsid w:val="0097232E"/>
    <w:rsid w:val="00976E51"/>
    <w:rsid w:val="00993720"/>
    <w:rsid w:val="009A550B"/>
    <w:rsid w:val="00A12816"/>
    <w:rsid w:val="00A1585A"/>
    <w:rsid w:val="00A42382"/>
    <w:rsid w:val="00A43621"/>
    <w:rsid w:val="00A43941"/>
    <w:rsid w:val="00A8131A"/>
    <w:rsid w:val="00AF14C8"/>
    <w:rsid w:val="00AF779F"/>
    <w:rsid w:val="00B07F16"/>
    <w:rsid w:val="00B20F64"/>
    <w:rsid w:val="00B96290"/>
    <w:rsid w:val="00BB4635"/>
    <w:rsid w:val="00BF0CC9"/>
    <w:rsid w:val="00C04D89"/>
    <w:rsid w:val="00C0514A"/>
    <w:rsid w:val="00C3526C"/>
    <w:rsid w:val="00C416B4"/>
    <w:rsid w:val="00C83A99"/>
    <w:rsid w:val="00CA0C93"/>
    <w:rsid w:val="00CB4AA2"/>
    <w:rsid w:val="00CC0F65"/>
    <w:rsid w:val="00CF1A56"/>
    <w:rsid w:val="00D13084"/>
    <w:rsid w:val="00D57B3D"/>
    <w:rsid w:val="00D6593E"/>
    <w:rsid w:val="00D81C9C"/>
    <w:rsid w:val="00DA77B6"/>
    <w:rsid w:val="00DB153A"/>
    <w:rsid w:val="00DB3FDD"/>
    <w:rsid w:val="00DF40EB"/>
    <w:rsid w:val="00E35FB8"/>
    <w:rsid w:val="00E456C0"/>
    <w:rsid w:val="00E77311"/>
    <w:rsid w:val="00E81362"/>
    <w:rsid w:val="00EA182F"/>
    <w:rsid w:val="00EC4984"/>
    <w:rsid w:val="00EE6092"/>
    <w:rsid w:val="00F02BE3"/>
    <w:rsid w:val="00F03CB3"/>
    <w:rsid w:val="00F273F3"/>
    <w:rsid w:val="00FA3350"/>
    <w:rsid w:val="00FB3131"/>
    <w:rsid w:val="00FC4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B9DE83"/>
  <w15:chartTrackingRefBased/>
  <w15:docId w15:val="{10FAA63A-76A4-443A-8F5C-3E206EFC3E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3621"/>
    <w:pPr>
      <w:tabs>
        <w:tab w:val="center" w:pos="4513"/>
        <w:tab w:val="right" w:pos="9026"/>
      </w:tabs>
    </w:pPr>
  </w:style>
  <w:style w:type="paragraph" w:customStyle="1" w:styleId="EmptyLayoutCell">
    <w:name w:val="EmptyLayoutCell"/>
    <w:basedOn w:val="Normal"/>
    <w:rPr>
      <w:sz w:val="2"/>
    </w:rPr>
  </w:style>
  <w:style w:type="character" w:customStyle="1" w:styleId="HeaderChar">
    <w:name w:val="Header Char"/>
    <w:link w:val="Header"/>
    <w:uiPriority w:val="99"/>
    <w:rsid w:val="00A43621"/>
    <w:rPr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A43621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43621"/>
    <w:rPr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065C2F"/>
    <w:pPr>
      <w:spacing w:before="100" w:beforeAutospacing="1" w:after="100" w:afterAutospacing="1"/>
    </w:pPr>
    <w:rPr>
      <w:rFonts w:eastAsia="Calibri"/>
      <w:sz w:val="24"/>
      <w:szCs w:val="24"/>
    </w:rPr>
  </w:style>
  <w:style w:type="paragraph" w:customStyle="1" w:styleId="Default">
    <w:name w:val="Default"/>
    <w:rsid w:val="00AF779F"/>
    <w:pPr>
      <w:autoSpaceDE w:val="0"/>
      <w:autoSpaceDN w:val="0"/>
      <w:adjustRightInd w:val="0"/>
    </w:pPr>
    <w:rPr>
      <w:rFonts w:ascii="Segoe UI" w:hAnsi="Segoe UI" w:cs="Segoe U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072B47"/>
    <w:rPr>
      <w:color w:val="0000FF"/>
      <w:u w:val="single"/>
    </w:rPr>
  </w:style>
  <w:style w:type="paragraph" w:customStyle="1" w:styleId="xxmsonormal">
    <w:name w:val="x_xmsonormal"/>
    <w:basedOn w:val="Normal"/>
    <w:rsid w:val="00072B47"/>
    <w:rPr>
      <w:rFonts w:eastAsiaTheme="minorHAns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253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5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0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enuitemdisplay://currency/+47+%5B1:NGN%5D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enuitemdisplay://taxtable/+439+%5B1:VAT%5D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249D215716C240B96D13C204B67CC1" ma:contentTypeVersion="15" ma:contentTypeDescription="Create a new document." ma:contentTypeScope="" ma:versionID="17dd0e4087e48f168a13e9bf204dc37e">
  <xsd:schema xmlns:xsd="http://www.w3.org/2001/XMLSchema" xmlns:xs="http://www.w3.org/2001/XMLSchema" xmlns:p="http://schemas.microsoft.com/office/2006/metadata/properties" xmlns:ns2="9ef5702e-29d5-4597-a665-060f3b0db788" xmlns:ns3="eb74cd31-8798-4a16-8d4b-fedb424833ce" targetNamespace="http://schemas.microsoft.com/office/2006/metadata/properties" ma:root="true" ma:fieldsID="e356369d48dc94ecce925c8319e7a872" ns2:_="" ns3:_="">
    <xsd:import namespace="9ef5702e-29d5-4597-a665-060f3b0db788"/>
    <xsd:import namespace="eb74cd31-8798-4a16-8d4b-fedb424833c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f5702e-29d5-4597-a665-060f3b0db7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45e731dc-4e8e-49a7-a455-25ea28ea379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0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74cd31-8798-4a16-8d4b-fedb424833c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1400674f-fc81-4382-a774-4a18ae6dca84}" ma:internalName="TaxCatchAll" ma:showField="CatchAllData" ma:web="eb74cd31-8798-4a16-8d4b-fedb424833c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ef5702e-29d5-4597-a665-060f3b0db788">
      <Terms xmlns="http://schemas.microsoft.com/office/infopath/2007/PartnerControls"/>
    </lcf76f155ced4ddcb4097134ff3c332f>
    <TaxCatchAll xmlns="eb74cd31-8798-4a16-8d4b-fedb424833c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067C62F-1664-4C1F-B2D0-FA9E452BB6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f5702e-29d5-4597-a665-060f3b0db788"/>
    <ds:schemaRef ds:uri="eb74cd31-8798-4a16-8d4b-fedb424833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2829388-64F2-4867-BDD7-063137C6908D}">
  <ds:schemaRefs>
    <ds:schemaRef ds:uri="http://schemas.microsoft.com/office/2006/metadata/properties"/>
    <ds:schemaRef ds:uri="http://schemas.microsoft.com/office/infopath/2007/PartnerControls"/>
    <ds:schemaRef ds:uri="9ef5702e-29d5-4597-a665-060f3b0db788"/>
    <ds:schemaRef ds:uri="eb74cd31-8798-4a16-8d4b-fedb424833ce"/>
  </ds:schemaRefs>
</ds:datastoreItem>
</file>

<file path=customXml/itemProps3.xml><?xml version="1.0" encoding="utf-8"?>
<ds:datastoreItem xmlns:ds="http://schemas.openxmlformats.org/officeDocument/2006/customXml" ds:itemID="{13A9B681-64FC-40FE-9D14-5B532CD423C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226</Words>
  <Characters>129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reeTextInvoice.Report</vt:lpstr>
    </vt:vector>
  </TitlesOfParts>
  <Company>Hewlett-Packard</Company>
  <LinksUpToDate>false</LinksUpToDate>
  <CharactersWithSpaces>1515</CharactersWithSpaces>
  <SharedDoc>false</SharedDoc>
  <HLinks>
    <vt:vector size="12" baseType="variant">
      <vt:variant>
        <vt:i4>3342388</vt:i4>
      </vt:variant>
      <vt:variant>
        <vt:i4>3</vt:i4>
      </vt:variant>
      <vt:variant>
        <vt:i4>0</vt:i4>
      </vt:variant>
      <vt:variant>
        <vt:i4>5</vt:i4>
      </vt:variant>
      <vt:variant>
        <vt:lpwstr>menuitemdisplay://currency/+47+%5B1:NGN%5D</vt:lpwstr>
      </vt:variant>
      <vt:variant>
        <vt:lpwstr/>
      </vt:variant>
      <vt:variant>
        <vt:i4>7733304</vt:i4>
      </vt:variant>
      <vt:variant>
        <vt:i4>0</vt:i4>
      </vt:variant>
      <vt:variant>
        <vt:i4>0</vt:i4>
      </vt:variant>
      <vt:variant>
        <vt:i4>5</vt:i4>
      </vt:variant>
      <vt:variant>
        <vt:lpwstr>menuitemdisplay://taxtable/+439+%5B1:VAT%5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eeTextInvoice.Report</dc:title>
  <dc:subject/>
  <dc:creator>Oluwasanmi Idowu</dc:creator>
  <cp:keywords/>
  <cp:lastModifiedBy>Michael Odikanwa</cp:lastModifiedBy>
  <cp:revision>4</cp:revision>
  <cp:lastPrinted>2023-06-17T16:25:00Z</cp:lastPrinted>
  <dcterms:created xsi:type="dcterms:W3CDTF">2023-09-01T11:05:00Z</dcterms:created>
  <dcterms:modified xsi:type="dcterms:W3CDTF">2023-09-01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66d7b60-f551-448d-b147-c773e615eaaf_Enabled">
    <vt:lpwstr>true</vt:lpwstr>
  </property>
  <property fmtid="{D5CDD505-2E9C-101B-9397-08002B2CF9AE}" pid="3" name="MSIP_Label_f66d7b60-f551-448d-b147-c773e615eaaf_SetDate">
    <vt:lpwstr>2021-01-26T13:35:40Z</vt:lpwstr>
  </property>
  <property fmtid="{D5CDD505-2E9C-101B-9397-08002B2CF9AE}" pid="4" name="MSIP_Label_f66d7b60-f551-448d-b147-c773e615eaaf_Method">
    <vt:lpwstr>Standard</vt:lpwstr>
  </property>
  <property fmtid="{D5CDD505-2E9C-101B-9397-08002B2CF9AE}" pid="5" name="MSIP_Label_f66d7b60-f551-448d-b147-c773e615eaaf_Name">
    <vt:lpwstr>f66d7b60-f551-448d-b147-c773e615eaaf</vt:lpwstr>
  </property>
  <property fmtid="{D5CDD505-2E9C-101B-9397-08002B2CF9AE}" pid="6" name="MSIP_Label_f66d7b60-f551-448d-b147-c773e615eaaf_SiteId">
    <vt:lpwstr>ddf1ce84-44c6-4b6b-af90-f182c97f6c86</vt:lpwstr>
  </property>
  <property fmtid="{D5CDD505-2E9C-101B-9397-08002B2CF9AE}" pid="7" name="MSIP_Label_f66d7b60-f551-448d-b147-c773e615eaaf_ActionId">
    <vt:lpwstr>48b73564-8d55-4c02-8ba3-67ac0fa8df6e</vt:lpwstr>
  </property>
  <property fmtid="{D5CDD505-2E9C-101B-9397-08002B2CF9AE}" pid="8" name="MSIP_Label_f66d7b60-f551-448d-b147-c773e615eaaf_ContentBits">
    <vt:lpwstr>0</vt:lpwstr>
  </property>
  <property fmtid="{D5CDD505-2E9C-101B-9397-08002B2CF9AE}" pid="9" name="ContentTypeId">
    <vt:lpwstr>0x01010062249D215716C240B96D13C204B67CC1</vt:lpwstr>
  </property>
  <property fmtid="{D5CDD505-2E9C-101B-9397-08002B2CF9AE}" pid="10" name="MediaServiceImageTags">
    <vt:lpwstr/>
  </property>
</Properties>
</file>